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E569B" w14:textId="77777777" w:rsidR="0017612B" w:rsidRDefault="00C750ED">
      <w:pPr>
        <w:pStyle w:val="Title"/>
      </w:pPr>
      <w:r>
        <w:t>chapter 6</w:t>
      </w:r>
    </w:p>
    <w:p w14:paraId="21DD5752" w14:textId="77777777" w:rsidR="0017612B" w:rsidRDefault="00C750ED">
      <w:pPr>
        <w:pStyle w:val="Subtitle"/>
      </w:pPr>
      <w:r>
        <w:t>contrail networking and test tools installation</w:t>
      </w:r>
    </w:p>
    <w:p w14:paraId="436BA48E" w14:textId="77777777" w:rsidR="0017612B" w:rsidRDefault="00C750ED">
      <w:pPr>
        <w:pStyle w:val="Date"/>
      </w:pPr>
      <w:r>
        <w:t>2020-09-28</w:t>
      </w:r>
    </w:p>
    <w:p w14:paraId="1394A52B" w14:textId="77777777" w:rsidR="0017612B" w:rsidRDefault="00C750ED">
      <w:pPr>
        <w:pStyle w:val="Heading1"/>
      </w:pPr>
      <w:bookmarkStart w:id="0" w:name="X0cd683788d13b9bd69c82d8e810a9d86e1076fd"/>
      <w:r>
        <w:t>prox and rapid</w:t>
      </w:r>
      <w:bookmarkEnd w:id="0"/>
    </w:p>
    <w:p w14:paraId="48912455" w14:textId="77777777" w:rsidR="0017612B" w:rsidRDefault="00C750ED">
      <w:pPr>
        <w:pStyle w:val="Heading2"/>
      </w:pPr>
      <w:bookmarkStart w:id="1" w:name="X1ea7cbd003469405f98a7976943980a7b23bcee"/>
      <w:r>
        <w:t>introduction</w:t>
      </w:r>
      <w:bookmarkEnd w:id="1"/>
    </w:p>
    <w:p w14:paraId="032BB630" w14:textId="77777777" w:rsidR="0017612B" w:rsidRDefault="00C750ED">
      <w:pPr>
        <w:pStyle w:val="FirstParagraph"/>
      </w:pPr>
      <w:r>
        <w:rPr>
          <w:b/>
        </w:rPr>
        <w:t>PROX.</w:t>
      </w:r>
    </w:p>
    <w:p w14:paraId="3EF8F2BB" w14:textId="77777777" w:rsidR="0017612B" w:rsidRDefault="00C750ED">
      <w:pPr>
        <w:pStyle w:val="BodyText"/>
      </w:pPr>
      <w:r>
        <w:t>PROX (Packet pROcessing eXecution Engine) is an OPNFV project application built on top of DPDK. It is capable of performing various operations on packets in a highly configurable manner. It also support performance statistics that can be used for performan</w:t>
      </w:r>
      <w:r>
        <w:t>ce investigations. Because of the rich feature set it supports, it can be used to create flexible software architectures through small and readable configuration files. In this chapter we’ll introduce how to use it to test vrouter performance in DPDK envir</w:t>
      </w:r>
      <w:r>
        <w:t>onment.</w:t>
      </w:r>
    </w:p>
    <w:p w14:paraId="6F84B89D" w14:textId="77777777" w:rsidR="0017612B" w:rsidRDefault="00C750ED">
      <w:pPr>
        <w:pStyle w:val="BodyText"/>
      </w:pPr>
      <w:r>
        <w:t>In a typical test you need two VMs running PROX. VM1 is generating packets, sending them to VM2 which will perform a "swap" operation on all packets, so that they are sent back to VM1.</w:t>
      </w:r>
    </w:p>
    <w:p w14:paraId="51AB5738" w14:textId="77777777" w:rsidR="0017612B" w:rsidRDefault="00C750ED">
      <w:pPr>
        <w:numPr>
          <w:ilvl w:val="0"/>
          <w:numId w:val="2"/>
        </w:numPr>
      </w:pPr>
      <w:r>
        <w:t>"traffic generator" VM ("gen" VM)</w:t>
      </w:r>
    </w:p>
    <w:p w14:paraId="353DE6AC" w14:textId="77777777" w:rsidR="0017612B" w:rsidRDefault="00C750ED">
      <w:pPr>
        <w:numPr>
          <w:ilvl w:val="0"/>
          <w:numId w:val="2"/>
        </w:numPr>
      </w:pPr>
      <w:r>
        <w:t>"traffic receiver and looping</w:t>
      </w:r>
      <w:r>
        <w:t xml:space="preserve"> VM" VM ("swap" VM, or "loop" VM)</w:t>
      </w:r>
    </w:p>
    <w:p w14:paraId="22C71A78" w14:textId="77777777" w:rsidR="0017612B" w:rsidRDefault="00C750ED">
      <w:pPr>
        <w:pStyle w:val="FirstParagraph"/>
      </w:pPr>
      <w:r>
        <w:t>In this book we will call them "gen" and "swap" VM respectively. One special feature we used here is that, the "swap" PROX is configured in such a way that, once receives the packets sent from the generator, it will "swap"</w:t>
      </w:r>
      <w:r>
        <w:t>, or "loop" them back to the generator VM, so the latter can collect them and calculate how much traffic got forwarded by the DUT - in our case it is the DPDK vRouter.</w:t>
      </w:r>
    </w:p>
    <w:p w14:paraId="4B4F3A18" w14:textId="77777777" w:rsidR="0017612B" w:rsidRDefault="00C750ED">
      <w:pPr>
        <w:pStyle w:val="BodyText"/>
      </w:pPr>
      <w:r>
        <w:rPr>
          <w:b/>
        </w:rPr>
        <w:t>rapid.</w:t>
      </w:r>
    </w:p>
    <w:p w14:paraId="39749604" w14:textId="77777777" w:rsidR="0017612B" w:rsidRDefault="00C750ED">
      <w:pPr>
        <w:pStyle w:val="BodyText"/>
      </w:pPr>
      <w:r>
        <w:t>Rapid(Rapid Automated Performance Indication for Dataplane) is a groups of "wrapp</w:t>
      </w:r>
      <w:r>
        <w:t>er" scripts interacting with PROX to simplify and automate the configuration of PROX. It is a set of files and scripts offering an even easier way to do a sanity check of the dataplane performance.</w:t>
      </w:r>
    </w:p>
    <w:p w14:paraId="48ABF57D" w14:textId="77777777" w:rsidR="0017612B" w:rsidRDefault="00C750ED">
      <w:pPr>
        <w:pStyle w:val="BodyText"/>
      </w:pPr>
      <w:r>
        <w:t>rapid is very powerful and configurable. A typical workflo</w:t>
      </w:r>
      <w:r>
        <w:t>w is like below:</w:t>
      </w:r>
    </w:p>
    <w:p w14:paraId="07F594AE" w14:textId="77777777" w:rsidR="0017612B" w:rsidRDefault="00C750ED">
      <w:pPr>
        <w:numPr>
          <w:ilvl w:val="0"/>
          <w:numId w:val="3"/>
        </w:numPr>
      </w:pPr>
      <w:r>
        <w:t xml:space="preserve">A script name </w:t>
      </w:r>
      <w:r>
        <w:rPr>
          <w:rStyle w:val="VerbatimChar"/>
        </w:rPr>
        <w:t>runrapid.py</w:t>
      </w:r>
      <w:r>
        <w:t xml:space="preserve"> will send the proper configuration files to the gen and swap VMs involved in the testing, so each one will knows its role ("generator" or "swapper") in the test.</w:t>
      </w:r>
    </w:p>
    <w:p w14:paraId="735589A3" w14:textId="77777777" w:rsidR="0017612B" w:rsidRDefault="00C750ED">
      <w:pPr>
        <w:numPr>
          <w:ilvl w:val="0"/>
          <w:numId w:val="3"/>
        </w:numPr>
      </w:pPr>
      <w:r>
        <w:lastRenderedPageBreak/>
        <w:t>It then starts PROX within both VMs, as generator a</w:t>
      </w:r>
      <w:r>
        <w:t>nd swapper respectively.</w:t>
      </w:r>
    </w:p>
    <w:p w14:paraId="338E156C" w14:textId="77777777" w:rsidR="0017612B" w:rsidRDefault="00C750ED">
      <w:pPr>
        <w:numPr>
          <w:ilvl w:val="0"/>
          <w:numId w:val="3"/>
        </w:numPr>
      </w:pPr>
      <w:r>
        <w:t>While the test is ongoing it collects the results from PROX. Results are printed on the screen and logged in the log and csv files.</w:t>
      </w:r>
    </w:p>
    <w:p w14:paraId="6CD89697" w14:textId="77777777" w:rsidR="0017612B" w:rsidRDefault="00C750ED">
      <w:pPr>
        <w:numPr>
          <w:ilvl w:val="0"/>
          <w:numId w:val="3"/>
        </w:numPr>
      </w:pPr>
      <w:r>
        <w:t>The same tests will be done for different packet sizes and/or different amounts of flows.</w:t>
      </w:r>
    </w:p>
    <w:p w14:paraId="4C160E33" w14:textId="52E14515" w:rsidR="0017612B" w:rsidRDefault="00C750ED">
      <w:pPr>
        <w:pStyle w:val="FirstParagraph"/>
      </w:pPr>
      <w:r>
        <w:t>The rapid</w:t>
      </w:r>
      <w:r>
        <w:t xml:space="preserve"> scripts are typically installed in a third VM, called "jump" VM in this book. The purpose of this VM is to control the traffic generator to start, stop, pause the test as well as collecting the statistics.</w:t>
      </w:r>
      <w:ins w:id="2" w:author="Przemyslaw Grygiel" w:date="2020-09-29T12:17:00Z">
        <w:r w:rsidR="006D6AB8">
          <w:t xml:space="preserve"> It i</w:t>
        </w:r>
      </w:ins>
      <w:ins w:id="3" w:author="Przemyslaw Grygiel" w:date="2020-09-29T12:18:00Z">
        <w:r w:rsidR="006D6AB8">
          <w:t>s recommended to keep the VM on separate compute to not affect tests.</w:t>
        </w:r>
      </w:ins>
    </w:p>
    <w:p w14:paraId="052B9160" w14:textId="77777777" w:rsidR="0017612B" w:rsidRDefault="00C750ED">
      <w:pPr>
        <w:pStyle w:val="BodyText"/>
      </w:pPr>
      <w:r>
        <w:rPr>
          <w:b/>
        </w:rPr>
        <w:t>PROX and rapid test setup.</w:t>
      </w:r>
    </w:p>
    <w:p w14:paraId="7374B0FE" w14:textId="27241B69" w:rsidR="0017612B" w:rsidRDefault="006D6AB8">
      <w:pPr>
        <w:pStyle w:val="BodyText"/>
      </w:pPr>
      <w:ins w:id="4" w:author="Przemyslaw Grygiel" w:date="2020-09-29T12:18:00Z">
        <w:r>
          <w:t>A</w:t>
        </w:r>
      </w:ins>
      <w:del w:id="5" w:author="Przemyslaw Grygiel" w:date="2020-09-29T12:18:00Z">
        <w:r w:rsidR="00C750ED" w:rsidDel="006D6AB8">
          <w:delText>a</w:delText>
        </w:r>
      </w:del>
      <w:r w:rsidR="00C750ED">
        <w:t xml:space="preserve"> typical </w:t>
      </w:r>
      <w:proofErr w:type="spellStart"/>
      <w:r w:rsidR="00C750ED">
        <w:t>prox</w:t>
      </w:r>
      <w:proofErr w:type="spellEnd"/>
      <w:r w:rsidR="00C750ED">
        <w:t xml:space="preserve"> and rap</w:t>
      </w:r>
      <w:r w:rsidR="00C750ED">
        <w:t>id testing setup looks like this:</w:t>
      </w:r>
    </w:p>
    <w:p w14:paraId="5EB6E50D" w14:textId="77777777" w:rsidR="0017612B" w:rsidRDefault="00C750ED">
      <w:pPr>
        <w:pStyle w:val="CaptionedFigure"/>
      </w:pPr>
      <w:r>
        <w:rPr>
          <w:noProof/>
        </w:rPr>
        <w:drawing>
          <wp:inline distT="0" distB="0" distL="0" distR="0" wp14:anchorId="0BA42032" wp14:editId="3273E2A7">
            <wp:extent cx="5334000" cy="2320682"/>
            <wp:effectExtent l="0" t="0" r="0" b="0"/>
            <wp:docPr id="1"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7"/>
                    <a:stretch>
                      <a:fillRect/>
                    </a:stretch>
                  </pic:blipFill>
                  <pic:spPr bwMode="auto">
                    <a:xfrm>
                      <a:off x="0" y="0"/>
                      <a:ext cx="5334000" cy="2320682"/>
                    </a:xfrm>
                    <a:prstGeom prst="rect">
                      <a:avLst/>
                    </a:prstGeom>
                    <a:noFill/>
                    <a:ln w="9525">
                      <a:noFill/>
                      <a:headEnd/>
                      <a:tailEnd/>
                    </a:ln>
                  </pic:spPr>
                </pic:pic>
              </a:graphicData>
            </a:graphic>
          </wp:inline>
        </w:drawing>
      </w:r>
    </w:p>
    <w:p w14:paraId="297E0967" w14:textId="77777777" w:rsidR="0017612B" w:rsidRDefault="00C750ED">
      <w:pPr>
        <w:pStyle w:val="ImageCaption"/>
      </w:pPr>
      <w:r>
        <w:t>testing diagram</w:t>
      </w:r>
    </w:p>
    <w:p w14:paraId="633B7A8D" w14:textId="77777777" w:rsidR="0017612B" w:rsidRDefault="00C750ED">
      <w:pPr>
        <w:pStyle w:val="BodyText"/>
      </w:pPr>
      <w:r>
        <w:t>The test setup consists of three compute nodes, running the above mentioned 3 VMs respectively:</w:t>
      </w:r>
    </w:p>
    <w:p w14:paraId="7BD94DA8" w14:textId="77777777" w:rsidR="0017612B" w:rsidRDefault="00C750ED">
      <w:pPr>
        <w:numPr>
          <w:ilvl w:val="0"/>
          <w:numId w:val="4"/>
        </w:numPr>
      </w:pPr>
      <w:r>
        <w:t>"PROX generate VM" runs on compute-A: This is the "traffic generator" VM for traffic generation</w:t>
      </w:r>
    </w:p>
    <w:p w14:paraId="5A852F73" w14:textId="77777777" w:rsidR="0017612B" w:rsidRDefault="00C750ED">
      <w:pPr>
        <w:numPr>
          <w:ilvl w:val="0"/>
          <w:numId w:val="4"/>
        </w:numPr>
      </w:pPr>
      <w:r>
        <w:t>"PROX looping VM" runs on compute-B: This is the "swap" VM for looping traffic out of the same interface where it came in. This is the DUT (device under test) where the vRouter is running.</w:t>
      </w:r>
    </w:p>
    <w:p w14:paraId="427A2DB6" w14:textId="77777777" w:rsidR="0017612B" w:rsidRDefault="00C750ED">
      <w:pPr>
        <w:numPr>
          <w:ilvl w:val="0"/>
          <w:numId w:val="4"/>
        </w:numPr>
      </w:pPr>
      <w:r>
        <w:t>"rapid jump VM" runs on compute-C: This is the VM where rapid scrip</w:t>
      </w:r>
      <w:r>
        <w:t>ts are installed, it is responsible for control traffic genaration and collecting results</w:t>
      </w:r>
    </w:p>
    <w:p w14:paraId="64387E46" w14:textId="77777777" w:rsidR="0017612B" w:rsidRDefault="00C750ED">
      <w:pPr>
        <w:pStyle w:val="FirstParagraph"/>
      </w:pPr>
      <w:r>
        <w:rPr>
          <w:b/>
        </w:rPr>
        <w:t>Hardware requirements.</w:t>
      </w:r>
    </w:p>
    <w:p w14:paraId="6651377E" w14:textId="77777777" w:rsidR="0017612B" w:rsidRDefault="00C750ED">
      <w:pPr>
        <w:pStyle w:val="BodyText"/>
      </w:pPr>
      <w:r>
        <w:t>Here is a brief summary of hardware requirements for different VM:</w:t>
      </w:r>
    </w:p>
    <w:p w14:paraId="54CAC479" w14:textId="77777777" w:rsidR="0017612B" w:rsidRDefault="00C750ED">
      <w:pPr>
        <w:numPr>
          <w:ilvl w:val="0"/>
          <w:numId w:val="5"/>
        </w:numPr>
      </w:pPr>
      <w:r>
        <w:lastRenderedPageBreak/>
        <w:t>swap VM: this is where the DUT (vRouter) is located. Based on the test requi</w:t>
      </w:r>
      <w:r>
        <w:t>rement a specific amount of hardware resources should be allocated and all applications that could unnecessarily consume the hardware resources should be removed.</w:t>
      </w:r>
    </w:p>
    <w:p w14:paraId="01E03EC9" w14:textId="77777777" w:rsidR="0017612B" w:rsidRDefault="00C750ED">
      <w:pPr>
        <w:numPr>
          <w:ilvl w:val="0"/>
          <w:numId w:val="5"/>
        </w:numPr>
      </w:pPr>
      <w:r>
        <w:t>gen VM: In order to saturate the DUT, the traffic generator VM and the compute should be allo</w:t>
      </w:r>
      <w:r>
        <w:t>cated much more CPU resources than the DUT.</w:t>
      </w:r>
    </w:p>
    <w:p w14:paraId="12D55CEB" w14:textId="77777777" w:rsidR="0017612B" w:rsidRDefault="00C750ED">
      <w:pPr>
        <w:numPr>
          <w:ilvl w:val="0"/>
          <w:numId w:val="5"/>
        </w:numPr>
      </w:pPr>
      <w:r>
        <w:t>Jump VM: no high speed VM is required, can be run on kernel or DPDK compute)</w:t>
      </w:r>
    </w:p>
    <w:p w14:paraId="1E5A6A2F" w14:textId="77777777" w:rsidR="0017612B" w:rsidRDefault="00C750ED">
      <w:pPr>
        <w:numPr>
          <w:ilvl w:val="0"/>
          <w:numId w:val="5"/>
        </w:numPr>
      </w:pPr>
      <w:r>
        <w:t>Optionally, the generator and receiver computes can run on a bonded interface configured with 802.3ad LACP mode. This is a common confi</w:t>
      </w:r>
      <w:r>
        <w:t>guration recommended in practical environment.</w:t>
      </w:r>
    </w:p>
    <w:p w14:paraId="0DA84A25" w14:textId="07D383C2" w:rsidR="0017612B" w:rsidRDefault="00C750ED">
      <w:pPr>
        <w:pStyle w:val="FirstParagraph"/>
        <w:rPr>
          <w:ins w:id="6" w:author="Przemyslaw Grygiel" w:date="2020-09-29T12:28:00Z"/>
        </w:rPr>
      </w:pPr>
      <w:r>
        <w:t xml:space="preserve">By default on both Prox gen and swap </w:t>
      </w:r>
      <w:proofErr w:type="gramStart"/>
      <w:r>
        <w:t xml:space="preserve">VMs </w:t>
      </w:r>
      <w:ins w:id="7" w:author="Przemyslaw Grygiel" w:date="2020-09-29T12:27:00Z">
        <w:r w:rsidR="00660660">
          <w:t xml:space="preserve"> are</w:t>
        </w:r>
        <w:proofErr w:type="gramEnd"/>
        <w:r w:rsidR="00660660">
          <w:t xml:space="preserve"> </w:t>
        </w:r>
      </w:ins>
      <w:r>
        <w:t>the "</w:t>
      </w:r>
      <w:proofErr w:type="spellStart"/>
      <w:r>
        <w:t>multiqueue</w:t>
      </w:r>
      <w:proofErr w:type="spellEnd"/>
      <w:r>
        <w:t xml:space="preserve">" </w:t>
      </w:r>
      <w:ins w:id="8" w:author="Przemyslaw Grygiel" w:date="2020-09-29T12:28:00Z">
        <w:r w:rsidR="00660660">
          <w:t>enabled</w:t>
        </w:r>
      </w:ins>
      <w:ins w:id="9" w:author="Przemyslaw Grygiel" w:date="2020-09-29T12:26:00Z">
        <w:r w:rsidR="00660660">
          <w:t xml:space="preserve">. From </w:t>
        </w:r>
        <w:proofErr w:type="spellStart"/>
        <w:r w:rsidR="00660660">
          <w:t>openstack</w:t>
        </w:r>
        <w:proofErr w:type="spellEnd"/>
        <w:r w:rsidR="00660660">
          <w:t xml:space="preserve"> </w:t>
        </w:r>
        <w:proofErr w:type="spellStart"/>
        <w:r w:rsidR="00660660">
          <w:t>multiqueue</w:t>
        </w:r>
        <w:proofErr w:type="spellEnd"/>
        <w:r w:rsidR="00660660">
          <w:t xml:space="preserve"> </w:t>
        </w:r>
        <w:proofErr w:type="spellStart"/>
        <w:r w:rsidR="00660660">
          <w:t>neet</w:t>
        </w:r>
        <w:proofErr w:type="spellEnd"/>
        <w:r w:rsidR="00660660">
          <w:t xml:space="preserve"> to be </w:t>
        </w:r>
      </w:ins>
      <w:del w:id="10" w:author="Przemyslaw Grygiel" w:date="2020-09-29T12:26:00Z">
        <w:r w:rsidDel="00660660">
          <w:delText xml:space="preserve">is </w:delText>
        </w:r>
      </w:del>
      <w:r>
        <w:t xml:space="preserve">enabled </w:t>
      </w:r>
      <w:del w:id="11" w:author="Przemyslaw Grygiel" w:date="2020-09-29T12:26:00Z">
        <w:r w:rsidDel="00660660">
          <w:delText xml:space="preserve">via openstack in </w:delText>
        </w:r>
      </w:del>
      <w:ins w:id="12" w:author="Przemyslaw Grygiel" w:date="2020-09-29T12:26:00Z">
        <w:r w:rsidR="00660660">
          <w:t xml:space="preserve">for the </w:t>
        </w:r>
      </w:ins>
      <w:r>
        <w:t xml:space="preserve">VM </w:t>
      </w:r>
      <w:ins w:id="13" w:author="Przemyslaw Grygiel" w:date="2020-09-29T12:27:00Z">
        <w:r w:rsidR="00660660">
          <w:t>flavor</w:t>
        </w:r>
      </w:ins>
      <w:del w:id="14" w:author="Przemyslaw Grygiel" w:date="2020-09-29T12:27:00Z">
        <w:r w:rsidDel="00660660">
          <w:delText>with a number of queues appropriate to vRouter queues</w:delText>
        </w:r>
      </w:del>
      <w:r>
        <w:t>. You can refer to chapter 3 for more details about "</w:t>
      </w:r>
      <w:proofErr w:type="spellStart"/>
      <w:r>
        <w:t>multiqueue</w:t>
      </w:r>
      <w:proofErr w:type="spellEnd"/>
      <w:r>
        <w:t>" fe</w:t>
      </w:r>
      <w:r>
        <w:t>ature and configurations.</w:t>
      </w:r>
    </w:p>
    <w:p w14:paraId="5872675E" w14:textId="553045CF" w:rsidR="00660660" w:rsidRPr="00660660" w:rsidRDefault="00660660" w:rsidP="00660660">
      <w:pPr>
        <w:pStyle w:val="BodyText"/>
        <w:pPrChange w:id="15" w:author="Przemyslaw Grygiel" w:date="2020-09-29T12:28:00Z">
          <w:pPr>
            <w:pStyle w:val="FirstParagraph"/>
          </w:pPr>
        </w:pPrChange>
      </w:pPr>
      <w:proofErr w:type="gramStart"/>
      <w:ins w:id="16" w:author="Przemyslaw Grygiel" w:date="2020-09-29T12:29:00Z">
        <w:r>
          <w:t>Additionally</w:t>
        </w:r>
      </w:ins>
      <w:proofErr w:type="gramEnd"/>
      <w:ins w:id="17" w:author="Przemyslaw Grygiel" w:date="2020-09-29T12:28:00Z">
        <w:r>
          <w:t xml:space="preserve"> in </w:t>
        </w:r>
      </w:ins>
      <w:ins w:id="18" w:author="Przemyslaw Grygiel" w:date="2020-09-29T12:29:00Z">
        <w:r>
          <w:t xml:space="preserve">Rapid scripts </w:t>
        </w:r>
      </w:ins>
      <w:ins w:id="19" w:author="Przemyslaw Grygiel" w:date="2020-09-29T12:28:00Z">
        <w:r>
          <w:t xml:space="preserve">automation </w:t>
        </w:r>
      </w:ins>
      <w:ins w:id="20" w:author="Przemyslaw Grygiel" w:date="2020-09-29T12:30:00Z">
        <w:r>
          <w:t>provides</w:t>
        </w:r>
      </w:ins>
      <w:ins w:id="21" w:author="Przemyslaw Grygiel" w:date="2020-09-29T12:28:00Z">
        <w:r>
          <w:t xml:space="preserve"> </w:t>
        </w:r>
      </w:ins>
      <w:ins w:id="22" w:author="Przemyslaw Grygiel" w:date="2020-09-29T12:29:00Z">
        <w:r>
          <w:t xml:space="preserve">CPU pining and tuned </w:t>
        </w:r>
      </w:ins>
      <w:ins w:id="23" w:author="Przemyslaw Grygiel" w:date="2020-09-29T12:30:00Z">
        <w:r>
          <w:t>to protect PROX PMDs against CPU stealing by VM Operating System.</w:t>
        </w:r>
      </w:ins>
    </w:p>
    <w:p w14:paraId="0C312258" w14:textId="77777777" w:rsidR="0017612B" w:rsidRDefault="00C750ED">
      <w:pPr>
        <w:pStyle w:val="Heading2"/>
      </w:pPr>
      <w:bookmarkStart w:id="24" w:name="X5173fea513737ebc0889dc80054a4f475d45890"/>
      <w:r>
        <w:t>installation: manual steps</w:t>
      </w:r>
      <w:bookmarkEnd w:id="24"/>
    </w:p>
    <w:p w14:paraId="53FF4696" w14:textId="77777777" w:rsidR="0017612B" w:rsidRDefault="00C750ED">
      <w:pPr>
        <w:pStyle w:val="FirstParagraph"/>
      </w:pPr>
      <w:r>
        <w:rPr>
          <w:b/>
        </w:rPr>
        <w:t>creating openstack resources.</w:t>
      </w:r>
    </w:p>
    <w:p w14:paraId="0343C050" w14:textId="77777777" w:rsidR="0017612B" w:rsidRDefault="00C750ED">
      <w:pPr>
        <w:pStyle w:val="BodyText"/>
      </w:pPr>
      <w:r>
        <w:t>As mentioned earlier, to perform the test we need two VM both running PROX. One sending traffic and the other one receive and swap it back. Same exact PROX application is ru</w:t>
      </w:r>
      <w:r>
        <w:t>nning but with different configuration files.</w:t>
      </w:r>
    </w:p>
    <w:p w14:paraId="59356C0B" w14:textId="77777777" w:rsidR="0017612B" w:rsidRDefault="00C750ED">
      <w:pPr>
        <w:pStyle w:val="BodyText"/>
      </w:pPr>
      <w:r>
        <w:t>Apparently, the IP level connectivity is required in order for the two VM to be able to exchange packets with each other. In our case, the two VM will be spawned by openstack nova. Needless to say, all supporti</w:t>
      </w:r>
      <w:r>
        <w:t>ng objects and resources associcated to the VMs, like IPAM, subnet, virtual-network and VM flavor (size of CPU/memory/storage/etc), also need to be created out of openstack infrastructure, either from horizon webUI or openstack CLIes. A quick list of the c</w:t>
      </w:r>
      <w:r>
        <w:t>ommon tasks are listed here:</w:t>
      </w:r>
    </w:p>
    <w:p w14:paraId="717EB790" w14:textId="77777777" w:rsidR="0017612B" w:rsidRDefault="00C750ED">
      <w:pPr>
        <w:numPr>
          <w:ilvl w:val="0"/>
          <w:numId w:val="6"/>
        </w:numPr>
      </w:pPr>
      <w:r>
        <w:t>create IPAMs/subnets/virtual networks</w:t>
      </w:r>
    </w:p>
    <w:p w14:paraId="255510CA" w14:textId="77777777" w:rsidR="0017612B" w:rsidRDefault="00C750ED">
      <w:pPr>
        <w:numPr>
          <w:ilvl w:val="0"/>
          <w:numId w:val="6"/>
        </w:numPr>
      </w:pPr>
      <w:r>
        <w:t>create flavors</w:t>
      </w:r>
    </w:p>
    <w:p w14:paraId="4B71EA6D" w14:textId="77777777" w:rsidR="0017612B" w:rsidRDefault="00C750ED">
      <w:pPr>
        <w:numPr>
          <w:ilvl w:val="0"/>
          <w:numId w:val="6"/>
        </w:numPr>
      </w:pPr>
      <w:r>
        <w:t>create images</w:t>
      </w:r>
    </w:p>
    <w:p w14:paraId="6C3B37A7" w14:textId="77777777" w:rsidR="0017612B" w:rsidRDefault="00C750ED">
      <w:pPr>
        <w:numPr>
          <w:ilvl w:val="0"/>
          <w:numId w:val="6"/>
        </w:numPr>
      </w:pPr>
      <w:r>
        <w:t>create host aggregates</w:t>
      </w:r>
    </w:p>
    <w:p w14:paraId="36D2FCA0" w14:textId="77777777" w:rsidR="0017612B" w:rsidRDefault="00C750ED">
      <w:pPr>
        <w:numPr>
          <w:ilvl w:val="0"/>
          <w:numId w:val="6"/>
        </w:numPr>
      </w:pPr>
      <w:r>
        <w:t>create instances</w:t>
      </w:r>
    </w:p>
    <w:p w14:paraId="573262CF" w14:textId="77777777" w:rsidR="0017612B" w:rsidRDefault="00C750ED">
      <w:pPr>
        <w:numPr>
          <w:ilvl w:val="0"/>
          <w:numId w:val="6"/>
        </w:numPr>
      </w:pPr>
      <w:r>
        <w:t>create key-pairs</w:t>
      </w:r>
    </w:p>
    <w:p w14:paraId="4305937D" w14:textId="77777777" w:rsidR="0017612B" w:rsidRDefault="00C750ED">
      <w:pPr>
        <w:pStyle w:val="FirstParagraph"/>
      </w:pPr>
      <w:r>
        <w:t>On top of these, installing PROX inside of the VMs, like with many other open source projects, often re</w:t>
      </w:r>
      <w:r>
        <w:t xml:space="preserve">quires downloading the source code and compile it in your platform. That means you download the PROX source codes, compile it to get the execute, then configure </w:t>
      </w:r>
      <w:r>
        <w:lastRenderedPageBreak/>
        <w:t xml:space="preserve">and run the application. In this section we’ll introduce how PROX is installed in our setup we </w:t>
      </w:r>
      <w:r>
        <w:t xml:space="preserve">built for this book, You can find more details in PROX website here: </w:t>
      </w:r>
      <w:hyperlink r:id="rId8">
        <w:r>
          <w:rPr>
            <w:rStyle w:val="Hyperlink"/>
          </w:rPr>
          <w:t>https://wiki.opnfv.org/display/SAM/PROX+installation</w:t>
        </w:r>
      </w:hyperlink>
    </w:p>
    <w:p w14:paraId="47F7F8A7" w14:textId="77777777" w:rsidR="0017612B" w:rsidRDefault="00C750ED">
      <w:pPr>
        <w:pStyle w:val="BodyText"/>
      </w:pPr>
      <w:r>
        <w:t>The software and CPU model we use here are shown below:</w:t>
      </w:r>
    </w:p>
    <w:p w14:paraId="0F0AFB22" w14:textId="77777777" w:rsidR="0017612B" w:rsidRDefault="00C750ED">
      <w:pPr>
        <w:pStyle w:val="SourceCode"/>
      </w:pPr>
      <w:r>
        <w:rPr>
          <w:rStyle w:val="VerbatimChar"/>
        </w:rPr>
        <w:t>[root@a7s3 ~]# cat /etc/centos-release</w:t>
      </w:r>
      <w:r>
        <w:br/>
      </w:r>
      <w:r>
        <w:rPr>
          <w:rStyle w:val="VerbatimChar"/>
        </w:rPr>
        <w:t>CentOS Linux release 7.7.1908 (Core)</w:t>
      </w:r>
    </w:p>
    <w:p w14:paraId="33510060" w14:textId="77777777" w:rsidR="0017612B" w:rsidRDefault="00C750ED">
      <w:pPr>
        <w:pStyle w:val="SourceCode"/>
      </w:pPr>
      <w:r>
        <w:rPr>
          <w:rStyle w:val="VerbatimChar"/>
        </w:rPr>
        <w:t>[root@a7s3 ~]# uname -a</w:t>
      </w:r>
      <w:r>
        <w:br/>
      </w:r>
      <w:r>
        <w:rPr>
          <w:rStyle w:val="VerbatimChar"/>
        </w:rPr>
        <w:t>Linux a7s3 3.10.0-1062.el7.x86_64 #1 SMP Wed Aug 7 18:08:02 UTC 2019 x86_64 x86_64 x86_64 GNU/Linux</w:t>
      </w:r>
    </w:p>
    <w:p w14:paraId="45881F1E" w14:textId="77777777" w:rsidR="0017612B" w:rsidRDefault="00C750ED">
      <w:pPr>
        <w:pStyle w:val="SourceCode"/>
      </w:pPr>
      <w:r>
        <w:rPr>
          <w:rStyle w:val="VerbatimChar"/>
        </w:rPr>
        <w:t>[root@a7s3 ~]# lscpu | grep Model</w:t>
      </w:r>
      <w:r>
        <w:br/>
      </w:r>
      <w:r>
        <w:rPr>
          <w:rStyle w:val="VerbatimChar"/>
        </w:rPr>
        <w:t>Model:                 62</w:t>
      </w:r>
      <w:r>
        <w:br/>
      </w:r>
      <w:r>
        <w:rPr>
          <w:rStyle w:val="VerbatimChar"/>
        </w:rPr>
        <w:t>Model name:            Intel(R) Xeon(R) CPU E5-2620 v2 @ 2.10GHz</w:t>
      </w:r>
    </w:p>
    <w:p w14:paraId="121E9D3D" w14:textId="77777777" w:rsidR="0017612B" w:rsidRDefault="00C750ED">
      <w:pPr>
        <w:pStyle w:val="FirstParagraph"/>
      </w:pPr>
      <w:r>
        <w:t xml:space="preserve">In our lab setup the VM OS is the same as the host, and the emulated CPU Model is </w:t>
      </w:r>
      <w:r>
        <w:rPr>
          <w:rStyle w:val="VerbatimChar"/>
        </w:rPr>
        <w:t>Intel Xeon E3-12xx</w:t>
      </w:r>
      <w:r>
        <w:t>:</w:t>
      </w:r>
    </w:p>
    <w:p w14:paraId="3B82F0BF" w14:textId="77777777" w:rsidR="0017612B" w:rsidRDefault="00C750ED">
      <w:pPr>
        <w:pStyle w:val="SourceCode"/>
      </w:pPr>
      <w:r>
        <w:rPr>
          <w:rStyle w:val="VerbatimChar"/>
        </w:rPr>
        <w:t>[root@stack2-gen ~]# cat /etc</w:t>
      </w:r>
      <w:r>
        <w:rPr>
          <w:rStyle w:val="VerbatimChar"/>
        </w:rPr>
        <w:t>/centos-release</w:t>
      </w:r>
      <w:r>
        <w:br/>
      </w:r>
      <w:r>
        <w:rPr>
          <w:rStyle w:val="VerbatimChar"/>
        </w:rPr>
        <w:t>CentOS Linux release 7.7.1908 (Core)</w:t>
      </w:r>
    </w:p>
    <w:p w14:paraId="295AA315" w14:textId="77777777" w:rsidR="0017612B" w:rsidRDefault="00C750ED">
      <w:pPr>
        <w:pStyle w:val="SourceCode"/>
      </w:pPr>
      <w:r>
        <w:rPr>
          <w:rStyle w:val="VerbatimChar"/>
        </w:rPr>
        <w:t>[root@stack2-gen ~]# uname -a</w:t>
      </w:r>
      <w:r>
        <w:br/>
      </w:r>
      <w:r>
        <w:rPr>
          <w:rStyle w:val="VerbatimChar"/>
        </w:rPr>
        <w:t>Linux stack2-gen.novalocal 3.10.0-1062.18.1.el7.x86_64 #1 SMP Tue Mar 17 23:49:17 UTC 2020 x86_64 x86_64 x86_64 GNU/Linux</w:t>
      </w:r>
    </w:p>
    <w:p w14:paraId="152F325A" w14:textId="77777777" w:rsidR="0017612B" w:rsidRDefault="00C750ED">
      <w:pPr>
        <w:pStyle w:val="SourceCode"/>
      </w:pPr>
      <w:r>
        <w:rPr>
          <w:rStyle w:val="VerbatimChar"/>
        </w:rPr>
        <w:t>[root@stack2-gen ~]# lscpu | grep -i Model</w:t>
      </w:r>
      <w:r>
        <w:br/>
      </w:r>
      <w:r>
        <w:rPr>
          <w:rStyle w:val="VerbatimChar"/>
        </w:rPr>
        <w:t>Model:                 58</w:t>
      </w:r>
      <w:r>
        <w:br/>
      </w:r>
      <w:r>
        <w:rPr>
          <w:rStyle w:val="VerbatimChar"/>
        </w:rPr>
        <w:t>Model name:            Intel Xeon E3-12xx v2 (Ivy Bridge, IBRS)</w:t>
      </w:r>
    </w:p>
    <w:p w14:paraId="4EAB5261" w14:textId="77777777" w:rsidR="0017612B" w:rsidRDefault="00C750ED">
      <w:pPr>
        <w:pStyle w:val="FirstParagraph"/>
      </w:pPr>
      <w:r>
        <w:t>There is a good chance that your servers and VM may have totally different hardware and software architectures. The steps b</w:t>
      </w:r>
      <w:r>
        <w:t>elow are tested and working fine in our setup, but depending on your environment it may works just fine or run into some errors. Check PROX online document for more detailed instructions.</w:t>
      </w:r>
    </w:p>
    <w:p w14:paraId="1D84291C" w14:textId="77777777" w:rsidR="0017612B" w:rsidRDefault="00C750ED">
      <w:pPr>
        <w:pStyle w:val="BodyText"/>
      </w:pPr>
      <w:r>
        <w:rPr>
          <w:b/>
        </w:rPr>
        <w:t>Compiling and building DPDK.</w:t>
      </w:r>
    </w:p>
    <w:p w14:paraId="7229D0CA" w14:textId="77777777" w:rsidR="0017612B" w:rsidRDefault="00C750ED">
      <w:pPr>
        <w:pStyle w:val="BodyText"/>
      </w:pPr>
      <w:r>
        <w:t>PROX is a dpdk application. When runnin</w:t>
      </w:r>
      <w:r>
        <w:t>g, it connects to the DPDK libraries to implement most of its features. Therefore to build it we need a DPDK environment.</w:t>
      </w:r>
    </w:p>
    <w:p w14:paraId="493BC95F" w14:textId="77777777" w:rsidR="0017612B" w:rsidRDefault="00C750ED">
      <w:pPr>
        <w:pStyle w:val="BodyText"/>
      </w:pPr>
      <w:r>
        <w:t>You can either build it inside of the VM where you want to run it, or build it directly in the host environment where the VM got spawn</w:t>
      </w:r>
      <w:r>
        <w:t>ed and copy it into the VM.</w:t>
      </w:r>
    </w:p>
    <w:p w14:paraId="15A9223F" w14:textId="77777777" w:rsidR="0017612B" w:rsidRDefault="00C750ED">
      <w:pPr>
        <w:pStyle w:val="BodyText"/>
      </w:pPr>
      <w:r>
        <w:t>The steps to build DPDK in our setup is as below:</w:t>
      </w:r>
    </w:p>
    <w:p w14:paraId="14939179" w14:textId="77777777" w:rsidR="0017612B" w:rsidRDefault="00C750ED">
      <w:pPr>
        <w:pStyle w:val="BodyText"/>
      </w:pPr>
      <w:r>
        <w:t>Add the following to the end of ~/.bashrc file</w:t>
      </w:r>
    </w:p>
    <w:p w14:paraId="7C40867A" w14:textId="02AF23F2" w:rsidR="0017612B" w:rsidRDefault="00C750ED">
      <w:pPr>
        <w:pStyle w:val="SourceCode"/>
      </w:pPr>
      <w:r>
        <w:rPr>
          <w:rStyle w:val="FunctionTok"/>
        </w:rPr>
        <w:t>sudo</w:t>
      </w:r>
      <w:r>
        <w:rPr>
          <w:rStyle w:val="NormalTok"/>
        </w:rPr>
        <w:t xml:space="preserve"> yum install numactl-devel net-tools wget gcc unzip libpcap-devel \</w:t>
      </w:r>
      <w:r>
        <w:br/>
      </w:r>
      <w:r>
        <w:rPr>
          <w:rStyle w:val="NormalTok"/>
        </w:rPr>
        <w:t xml:space="preserve">     ncurses-devel libedit-devel pciutils lua-devel kernel-</w:t>
      </w:r>
      <w:r>
        <w:rPr>
          <w:rStyle w:val="NormalTok"/>
        </w:rPr>
        <w:t>devel</w:t>
      </w:r>
      <w:r>
        <w:br/>
      </w:r>
      <w:r>
        <w:br/>
      </w:r>
      <w:r>
        <w:rPr>
          <w:rStyle w:val="BuiltInTok"/>
        </w:rPr>
        <w:t>export</w:t>
      </w:r>
      <w:r>
        <w:rPr>
          <w:rStyle w:val="NormalTok"/>
        </w:rPr>
        <w:t xml:space="preserve"> </w:t>
      </w:r>
      <w:r>
        <w:rPr>
          <w:rStyle w:val="VariableTok"/>
        </w:rPr>
        <w:t>RTE_SDK=</w:t>
      </w:r>
      <w:r>
        <w:rPr>
          <w:rStyle w:val="NormalTok"/>
        </w:rPr>
        <w:t>/root/dpdk</w:t>
      </w:r>
      <w:r>
        <w:br/>
      </w:r>
      <w:r>
        <w:rPr>
          <w:rStyle w:val="BuiltInTok"/>
        </w:rPr>
        <w:lastRenderedPageBreak/>
        <w:t>export</w:t>
      </w:r>
      <w:r>
        <w:rPr>
          <w:rStyle w:val="NormalTok"/>
        </w:rPr>
        <w:t xml:space="preserve"> </w:t>
      </w:r>
      <w:r>
        <w:rPr>
          <w:rStyle w:val="VariableTok"/>
        </w:rPr>
        <w:t>RTE_TARGET=</w:t>
      </w:r>
      <w:r>
        <w:rPr>
          <w:rStyle w:val="NormalTok"/>
        </w:rPr>
        <w:t>x86_64-native-linuxapp-gcc</w:t>
      </w:r>
      <w:r>
        <w:br/>
      </w:r>
      <w:r>
        <w:rPr>
          <w:rStyle w:val="BuiltInTok"/>
        </w:rPr>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w:t>
      </w:r>
      <w:proofErr w:type="gramStart"/>
      <w:r>
        <w:rPr>
          <w:rStyle w:val="ExtensionTok"/>
        </w:rPr>
        <w:t>/.bashrc</w:t>
      </w:r>
      <w:proofErr w:type="gramEnd"/>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dpdk</w:t>
      </w:r>
      <w:r>
        <w:br/>
      </w:r>
      <w:r>
        <w:rPr>
          <w:rStyle w:val="FunctionTok"/>
        </w:rPr>
        <w:t>git</w:t>
      </w:r>
      <w:r>
        <w:rPr>
          <w:rStyle w:val="NormalTok"/>
        </w:rPr>
        <w:t xml:space="preserve"> checkout v19.11</w:t>
      </w:r>
      <w:ins w:id="25" w:author="Przemyslaw Grygiel" w:date="2020-09-29T12:31:00Z">
        <w:r w:rsidR="00660660">
          <w:rPr>
            <w:rStyle w:val="NormalTok"/>
          </w:rPr>
          <w:t xml:space="preserve"> &lt;-</w:t>
        </w:r>
      </w:ins>
      <w:ins w:id="26" w:author="Przemyslaw Grygiel" w:date="2020-09-29T12:32:00Z">
        <w:r w:rsidR="00660660">
          <w:rPr>
            <w:rStyle w:val="NormalTok"/>
          </w:rPr>
          <w:t xml:space="preserve"> at that moment it is stable and recommended DPDK version </w:t>
        </w:r>
      </w:ins>
      <w:r>
        <w:br/>
      </w:r>
      <w:r>
        <w:rPr>
          <w:rStyle w:val="FunctionTok"/>
        </w:rPr>
        <w:t>make</w:t>
      </w:r>
      <w:r>
        <w:rPr>
          <w:rStyle w:val="NormalTok"/>
        </w:rPr>
        <w:t xml:space="preserve"> install T=</w:t>
      </w:r>
      <w:r>
        <w:rPr>
          <w:rStyle w:val="VariableTok"/>
        </w:rPr>
        <w:t>$RTE_TARGET</w:t>
      </w:r>
    </w:p>
    <w:p w14:paraId="5273E703" w14:textId="77777777" w:rsidR="0017612B" w:rsidRDefault="00C750ED">
      <w:pPr>
        <w:pStyle w:val="FirstParagraph"/>
      </w:pPr>
      <w:r>
        <w:rPr>
          <w:b/>
        </w:rPr>
        <w:t>Compiling PROX.</w:t>
      </w:r>
    </w:p>
    <w:p w14:paraId="43723F1F" w14:textId="77777777" w:rsidR="0017612B" w:rsidRDefault="00C750ED">
      <w:pPr>
        <w:pStyle w:val="BodyText"/>
      </w:pPr>
      <w:r>
        <w:t>Now with DPDK libraries built, we can start to download, extract and build the PROX application. Here are the steps:</w:t>
      </w:r>
    </w:p>
    <w:p w14:paraId="10EC6AB8" w14:textId="77777777" w:rsidR="0017612B" w:rsidRDefault="00C750ED">
      <w:pPr>
        <w:pStyle w:val="SourceCode"/>
      </w:pPr>
      <w:r>
        <w:rPr>
          <w:rStyle w:val="FunctionTok"/>
        </w:rPr>
        <w:t>git</w:t>
      </w:r>
      <w:r>
        <w:rPr>
          <w:rStyle w:val="NormalTok"/>
        </w:rPr>
        <w:t xml:space="preserve"> clone https://github.com/opn</w:t>
      </w:r>
      <w:r>
        <w:rPr>
          <w:rStyle w:val="NormalTok"/>
        </w:rPr>
        <w:t>fv/samplevnf</w:t>
      </w:r>
      <w:r>
        <w:br/>
      </w:r>
      <w:r>
        <w:rPr>
          <w:rStyle w:val="BuiltInTok"/>
        </w:rPr>
        <w:t>cd</w:t>
      </w:r>
      <w:r>
        <w:rPr>
          <w:rStyle w:val="NormalTok"/>
        </w:rPr>
        <w:t xml:space="preserve"> samplevnf/VNFs/DPPD-PROX</w:t>
      </w:r>
      <w:r>
        <w:br/>
      </w:r>
      <w:r>
        <w:rPr>
          <w:rStyle w:val="FunctionTok"/>
        </w:rPr>
        <w:t>git</w:t>
      </w:r>
      <w:r>
        <w:rPr>
          <w:rStyle w:val="NormalTok"/>
        </w:rPr>
        <w:t xml:space="preserve"> checkout origin/master</w:t>
      </w:r>
      <w:r>
        <w:br/>
      </w:r>
      <w:r>
        <w:rPr>
          <w:rStyle w:val="FunctionTok"/>
        </w:rPr>
        <w:t>make</w:t>
      </w:r>
    </w:p>
    <w:p w14:paraId="58C6E23E" w14:textId="77777777" w:rsidR="0017612B" w:rsidRDefault="00C750ED">
      <w:pPr>
        <w:pStyle w:val="FirstParagraph"/>
      </w:pPr>
      <w:r>
        <w:t xml:space="preserve">When </w:t>
      </w:r>
      <w:r>
        <w:rPr>
          <w:rStyle w:val="VerbatimChar"/>
        </w:rPr>
        <w:t>make</w:t>
      </w:r>
      <w:r>
        <w:t xml:space="preserve"> succeeds, the compiled binary PROX will be available in </w:t>
      </w:r>
      <w:r>
        <w:rPr>
          <w:rStyle w:val="VerbatimChar"/>
        </w:rPr>
        <w:t>build</w:t>
      </w:r>
      <w:r>
        <w:t xml:space="preserve"> folder of current directory.</w:t>
      </w:r>
    </w:p>
    <w:p w14:paraId="60E256B6" w14:textId="77777777" w:rsidR="0017612B" w:rsidRDefault="00C750ED">
      <w:pPr>
        <w:pStyle w:val="BodyText"/>
      </w:pPr>
      <w:r>
        <w:t>We’ll demonstrate this later.</w:t>
      </w:r>
    </w:p>
    <w:p w14:paraId="66257D6D" w14:textId="77777777" w:rsidR="0017612B" w:rsidRDefault="00C750ED">
      <w:pPr>
        <w:pStyle w:val="BodyText"/>
      </w:pPr>
      <w:r>
        <w:rPr>
          <w:b/>
        </w:rPr>
        <w:t>configuration files.</w:t>
      </w:r>
    </w:p>
    <w:p w14:paraId="47499B5C" w14:textId="77777777" w:rsidR="0017612B" w:rsidRDefault="00C750ED">
      <w:pPr>
        <w:pStyle w:val="BodyText"/>
      </w:pPr>
      <w:r>
        <w:t>The set of sample configuration</w:t>
      </w:r>
      <w:r>
        <w:t xml:space="preserve"> files can be found in: </w:t>
      </w:r>
      <w:r>
        <w:rPr>
          <w:rStyle w:val="VerbatimChar"/>
        </w:rPr>
        <w:t>./config</w:t>
      </w:r>
      <w:r>
        <w:t xml:space="preserve"> folder. Sample configs of PROX functioning as the "generator" is available in </w:t>
      </w:r>
      <w:r>
        <w:rPr>
          <w:rStyle w:val="VerbatimChar"/>
        </w:rPr>
        <w:t>./gen/</w:t>
      </w:r>
      <w:r>
        <w:t xml:space="preserve"> folder.</w:t>
      </w:r>
    </w:p>
    <w:p w14:paraId="6DD9ED50" w14:textId="77777777" w:rsidR="0017612B" w:rsidRDefault="00C750ED">
      <w:pPr>
        <w:pStyle w:val="BodyText"/>
      </w:pPr>
      <w:r>
        <w:t>Assuming the current directory is where you’ve just built PROX, we can just launch PROX with a proper configuration file.</w:t>
      </w:r>
    </w:p>
    <w:p w14:paraId="5C720E8C" w14:textId="77777777" w:rsidR="0017612B" w:rsidRDefault="00C750ED">
      <w:pPr>
        <w:pStyle w:val="SourceCode"/>
      </w:pPr>
      <w:r>
        <w:rPr>
          <w:rStyle w:val="VerbatimChar"/>
        </w:rPr>
        <w:t>./build/</w:t>
      </w:r>
      <w:r>
        <w:rPr>
          <w:rStyle w:val="VerbatimChar"/>
        </w:rPr>
        <w:t>prox -f &lt;prox configuration file&gt;</w:t>
      </w:r>
    </w:p>
    <w:p w14:paraId="1EA4EDB3" w14:textId="77777777" w:rsidR="0017612B" w:rsidRDefault="00C750ED">
      <w:pPr>
        <w:pStyle w:val="FirstParagraph"/>
      </w:pPr>
      <w:r>
        <w:t>When it runs, a ncurse based UI will pop up and through it you will see update about the running states in real time. We’ll give an example on this later.</w:t>
      </w:r>
    </w:p>
    <w:p w14:paraId="383FA187" w14:textId="77777777" w:rsidR="0017612B" w:rsidRDefault="00C750ED">
      <w:pPr>
        <w:pStyle w:val="BodyText"/>
      </w:pPr>
      <w:r>
        <w:rPr>
          <w:b/>
        </w:rPr>
        <w:t>Rapid installation.</w:t>
      </w:r>
    </w:p>
    <w:p w14:paraId="7C24860A" w14:textId="77777777" w:rsidR="0017612B" w:rsidRDefault="00C750ED">
      <w:pPr>
        <w:pStyle w:val="BodyText"/>
      </w:pPr>
      <w:r>
        <w:t xml:space="preserve">Rapid scripts can be downloaded from here: </w:t>
      </w:r>
      <w:hyperlink r:id="rId9">
        <w:r>
          <w:rPr>
            <w:rStyle w:val="Hyperlink"/>
          </w:rPr>
          <w:t>https://github.com/opnfv/samplevnf/tree/master/VNFs/DPPD-PROX/helper-scripts/rapid</w:t>
        </w:r>
      </w:hyperlink>
      <w:r>
        <w:t xml:space="preserve"> The scripts were developed in python, so you can run them directly and no n</w:t>
      </w:r>
      <w:r>
        <w:t>eed to compile.</w:t>
      </w:r>
    </w:p>
    <w:p w14:paraId="20373136" w14:textId="77777777" w:rsidR="0017612B" w:rsidRDefault="00C750ED">
      <w:pPr>
        <w:pStyle w:val="Heading2"/>
      </w:pPr>
      <w:bookmarkStart w:id="27" w:name="X55c245a2958daa96bfc64382bce752d3f315573"/>
      <w:r>
        <w:t>installation: heat automation</w:t>
      </w:r>
      <w:bookmarkEnd w:id="27"/>
    </w:p>
    <w:p w14:paraId="00679699" w14:textId="77777777" w:rsidR="0017612B" w:rsidRDefault="00C750ED">
      <w:pPr>
        <w:pStyle w:val="FirstParagraph"/>
      </w:pPr>
      <w:r>
        <w:t xml:space="preserve">We have just introduced the steps of manually compiling PROX from source code. We also has assumed you know how to perform a list of tasks to create all necessary objects </w:t>
      </w:r>
      <w:r>
        <w:lastRenderedPageBreak/>
        <w:t>required by the VMs from openstack. Doi</w:t>
      </w:r>
      <w:r>
        <w:t>ng this one time is not a big deal. Suppose you are working in a dynamic environment where you often need to:</w:t>
      </w:r>
    </w:p>
    <w:p w14:paraId="210924FB" w14:textId="77777777" w:rsidR="0017612B" w:rsidRDefault="00C750ED">
      <w:pPr>
        <w:numPr>
          <w:ilvl w:val="0"/>
          <w:numId w:val="7"/>
        </w:numPr>
      </w:pPr>
      <w:r>
        <w:t>quickly build up a PROX test environment to do some tests</w:t>
      </w:r>
    </w:p>
    <w:p w14:paraId="76DC69E7" w14:textId="77777777" w:rsidR="0017612B" w:rsidRDefault="00C750ED">
      <w:pPr>
        <w:numPr>
          <w:ilvl w:val="0"/>
          <w:numId w:val="7"/>
        </w:numPr>
      </w:pPr>
      <w:r>
        <w:t>tear it down after the test is finished</w:t>
      </w:r>
    </w:p>
    <w:p w14:paraId="00D7BE67" w14:textId="77777777" w:rsidR="0017612B" w:rsidRDefault="00C750ED">
      <w:pPr>
        <w:numPr>
          <w:ilvl w:val="0"/>
          <w:numId w:val="7"/>
        </w:numPr>
      </w:pPr>
      <w:r>
        <w:t>redo the same test all over again in another clu</w:t>
      </w:r>
      <w:r>
        <w:t>ster</w:t>
      </w:r>
    </w:p>
    <w:p w14:paraId="6FB03614" w14:textId="77777777" w:rsidR="0017612B" w:rsidRDefault="00C750ED">
      <w:pPr>
        <w:pStyle w:val="FirstParagraph"/>
      </w:pPr>
      <w:r>
        <w:t xml:space="preserve">Repeating these manual steps will become a tedious and even painful job. You will soon prefer to be able to simplify the building, creation and configuration of PROX, as well as creating all necessary openstack resources. In openstack environment the </w:t>
      </w:r>
      <w:r>
        <w:t xml:space="preserve">NO. 1 choice for automation is </w:t>
      </w:r>
      <w:r>
        <w:rPr>
          <w:rStyle w:val="VerbatimChar"/>
        </w:rPr>
        <w:t>heat</w:t>
      </w:r>
      <w:r>
        <w:t xml:space="preserve">. With </w:t>
      </w:r>
      <w:r>
        <w:rPr>
          <w:rStyle w:val="VerbatimChar"/>
        </w:rPr>
        <w:t>heat</w:t>
      </w:r>
      <w:r>
        <w:t>, typically all tasks are programmed in a template file, with calls all parameters from another environment file. In appendix, we provide all sample template file as long as environment file and associcated scr</w:t>
      </w:r>
      <w:r>
        <w:t>ipts, which are tested and proved to be working fine in our setup. You can use them as a starting point, then make necessary customizations based on your environment to build your owen automation. The virtual machine, where the tools are running, including</w:t>
      </w:r>
      <w:r>
        <w:t xml:space="preserve"> rapid scripts and PROX DPDK application that is pre-compiled in it, has also been built as an image . With all these automations carefully designed and tested, all what we need to do now becomes much simpler:</w:t>
      </w:r>
    </w:p>
    <w:p w14:paraId="5617941A" w14:textId="77777777" w:rsidR="0017612B" w:rsidRDefault="00C750ED">
      <w:pPr>
        <w:numPr>
          <w:ilvl w:val="0"/>
          <w:numId w:val="8"/>
        </w:numPr>
      </w:pPr>
      <w:r>
        <w:t>download this pre-built image and load it into</w:t>
      </w:r>
      <w:r>
        <w:t xml:space="preserve"> openstack image service</w:t>
      </w:r>
    </w:p>
    <w:p w14:paraId="619991F8" w14:textId="77777777" w:rsidR="0017612B" w:rsidRDefault="00C750ED">
      <w:pPr>
        <w:numPr>
          <w:ilvl w:val="0"/>
          <w:numId w:val="8"/>
        </w:numPr>
      </w:pPr>
      <w:r>
        <w:t>create the heat stack with the sample template files</w:t>
      </w:r>
    </w:p>
    <w:p w14:paraId="5B81BFD8" w14:textId="77777777" w:rsidR="0017612B" w:rsidRDefault="00C750ED">
      <w:pPr>
        <w:pStyle w:val="FirstParagraph"/>
      </w:pPr>
      <w:r>
        <w:t xml:space="preserve">If everything goes well, you will have your whole PROX testing environment </w:t>
      </w:r>
      <w:r>
        <w:t>available in just a few minutes. The detail steps are listed below:</w:t>
      </w:r>
    </w:p>
    <w:p w14:paraId="1BA998C3" w14:textId="77777777" w:rsidR="0017612B" w:rsidRDefault="00C750ED">
      <w:pPr>
        <w:numPr>
          <w:ilvl w:val="0"/>
          <w:numId w:val="9"/>
        </w:numPr>
      </w:pPr>
      <w:commentRangeStart w:id="28"/>
      <w:r>
        <w:t>Download pre-built VM image, heat template files and scripts</w:t>
      </w:r>
    </w:p>
    <w:p w14:paraId="54563BC4" w14:textId="77777777" w:rsidR="0017612B" w:rsidRDefault="00C750ED">
      <w:pPr>
        <w:numPr>
          <w:ilvl w:val="1"/>
          <w:numId w:val="10"/>
        </w:numPr>
      </w:pPr>
      <w:r>
        <w:t xml:space="preserve">VM image: </w:t>
      </w:r>
      <w:hyperlink r:id="rId10">
        <w:r>
          <w:rPr>
            <w:rStyle w:val="Hyperlink"/>
          </w:rPr>
          <w:t>h</w:t>
        </w:r>
        <w:r>
          <w:rPr>
            <w:rStyle w:val="Hyperlink"/>
          </w:rPr>
          <w:t>t</w:t>
        </w:r>
        <w:r>
          <w:rPr>
            <w:rStyle w:val="Hyperlink"/>
          </w:rPr>
          <w:t>tps://drive.google.com/file/d/1bX6e7RdKzmay4yisaiqYcXT-a4B0EUCN/view?usp=sharing</w:t>
        </w:r>
      </w:hyperlink>
      <w:commentRangeEnd w:id="28"/>
      <w:r w:rsidR="00660660">
        <w:rPr>
          <w:rStyle w:val="CommentReference"/>
        </w:rPr>
        <w:commentReference w:id="28"/>
      </w:r>
    </w:p>
    <w:p w14:paraId="0B3FC09F" w14:textId="77777777" w:rsidR="0017612B" w:rsidRDefault="00C750ED">
      <w:pPr>
        <w:numPr>
          <w:ilvl w:val="1"/>
          <w:numId w:val="10"/>
        </w:numPr>
      </w:pPr>
      <w:r>
        <w:t>heat template: see appendix</w:t>
      </w:r>
    </w:p>
    <w:p w14:paraId="27CD5540" w14:textId="77777777" w:rsidR="0017612B" w:rsidRDefault="00C750ED">
      <w:pPr>
        <w:numPr>
          <w:ilvl w:val="0"/>
          <w:numId w:val="11"/>
        </w:numPr>
      </w:pPr>
      <w:r>
        <w:t>load rapid image into opentack glance service</w:t>
      </w:r>
    </w:p>
    <w:p w14:paraId="0B4C48A7" w14:textId="77777777" w:rsidR="0017612B" w:rsidRDefault="00C750ED">
      <w:pPr>
        <w:pStyle w:val="SourceCode"/>
        <w:numPr>
          <w:ilvl w:val="0"/>
          <w:numId w:val="1"/>
        </w:numPr>
      </w:pPr>
      <w:r>
        <w:rPr>
          <w:rStyle w:val="VerbatimChar"/>
        </w:rPr>
        <w:t>openstack image create --disk-format qcow2 --container-format bare --public --file rapidVM.qcow2 ra</w:t>
      </w:r>
      <w:r>
        <w:rPr>
          <w:rStyle w:val="VerbatimChar"/>
        </w:rPr>
        <w:t>pidVM-1908</w:t>
      </w:r>
      <w:r>
        <w:br/>
      </w:r>
      <w:r>
        <w:rPr>
          <w:rStyle w:val="VerbatimChar"/>
        </w:rPr>
        <w:t>openstack image set --property hw_vif_multiqueue_enabled="true" rapidVM-1908</w:t>
      </w:r>
    </w:p>
    <w:p w14:paraId="088BDE53" w14:textId="77777777" w:rsidR="0017612B" w:rsidRDefault="00C750ED">
      <w:pPr>
        <w:numPr>
          <w:ilvl w:val="0"/>
          <w:numId w:val="11"/>
        </w:numPr>
      </w:pPr>
      <w:r>
        <w:t>(Optionally) if you’re using ceph backend:</w:t>
      </w:r>
    </w:p>
    <w:p w14:paraId="78DCDDB5" w14:textId="77777777" w:rsidR="0017612B" w:rsidRDefault="00C750ED">
      <w:pPr>
        <w:pStyle w:val="SourceCode"/>
        <w:numPr>
          <w:ilvl w:val="0"/>
          <w:numId w:val="1"/>
        </w:numPr>
      </w:pPr>
      <w:r>
        <w:rPr>
          <w:rStyle w:val="VerbatimChar"/>
        </w:rPr>
        <w:t>qemu-img convert rapidVM-1908.qcow2 rapidVM-1908.raw</w:t>
      </w:r>
      <w:r>
        <w:br/>
      </w:r>
      <w:r>
        <w:rPr>
          <w:rStyle w:val="VerbatimChar"/>
        </w:rPr>
        <w:t>openstack image create --disk-format raw --container-format bare --publi</w:t>
      </w:r>
      <w:r>
        <w:rPr>
          <w:rStyle w:val="VerbatimChar"/>
        </w:rPr>
        <w:t>c --file rapidVM.raw rapidVM-1908</w:t>
      </w:r>
      <w:r>
        <w:br/>
      </w:r>
      <w:r>
        <w:rPr>
          <w:rStyle w:val="VerbatimChar"/>
        </w:rPr>
        <w:t>openstack image set --property hw_vif_multiqueue_enabled="true" rapidVM-1908</w:t>
      </w:r>
    </w:p>
    <w:p w14:paraId="4C325480" w14:textId="77777777" w:rsidR="0017612B" w:rsidRDefault="00C750ED">
      <w:pPr>
        <w:numPr>
          <w:ilvl w:val="0"/>
          <w:numId w:val="11"/>
        </w:numPr>
      </w:pPr>
      <w:r>
        <w:lastRenderedPageBreak/>
        <w:t>adjust the heat template files based on your environment</w:t>
      </w:r>
    </w:p>
    <w:p w14:paraId="41E09422" w14:textId="77777777" w:rsidR="0017612B" w:rsidRDefault="00C750ED">
      <w:pPr>
        <w:numPr>
          <w:ilvl w:val="1"/>
          <w:numId w:val="12"/>
        </w:numPr>
      </w:pPr>
      <w:r>
        <w:t>environment.yaml</w:t>
      </w:r>
    </w:p>
    <w:p w14:paraId="5F9FA9D3" w14:textId="77777777" w:rsidR="0017612B" w:rsidRDefault="00C750ED">
      <w:pPr>
        <w:numPr>
          <w:ilvl w:val="1"/>
          <w:numId w:val="12"/>
        </w:numPr>
      </w:pPr>
      <w:r>
        <w:t>build-rapid.yml</w:t>
      </w:r>
    </w:p>
    <w:p w14:paraId="0B42FCD1" w14:textId="77777777" w:rsidR="0017612B" w:rsidRDefault="00C750ED">
      <w:pPr>
        <w:numPr>
          <w:ilvl w:val="1"/>
          <w:numId w:val="12"/>
        </w:numPr>
      </w:pPr>
      <w:r>
        <w:t>configure.rapid.sh</w:t>
      </w:r>
    </w:p>
    <w:p w14:paraId="23E98664" w14:textId="77777777" w:rsidR="0017612B" w:rsidRDefault="00C750ED">
      <w:pPr>
        <w:numPr>
          <w:ilvl w:val="0"/>
          <w:numId w:val="11"/>
        </w:numPr>
      </w:pPr>
      <w:r>
        <w:t>create heat stack:</w:t>
      </w:r>
    </w:p>
    <w:p w14:paraId="50D5611A" w14:textId="77777777" w:rsidR="0017612B" w:rsidRDefault="00C750ED">
      <w:pPr>
        <w:pStyle w:val="SourceCode"/>
        <w:numPr>
          <w:ilvl w:val="0"/>
          <w:numId w:val="1"/>
        </w:numPr>
      </w:pPr>
      <w:r>
        <w:rPr>
          <w:rStyle w:val="VerbatimChar"/>
        </w:rPr>
        <w:t>openstack stack c</w:t>
      </w:r>
      <w:r>
        <w:rPr>
          <w:rStyle w:val="VerbatimChar"/>
        </w:rPr>
        <w:t>reate -t build-rapid.yml -e environment.yaml stack2</w:t>
      </w:r>
    </w:p>
    <w:p w14:paraId="24FAF3D2" w14:textId="77777777" w:rsidR="0017612B" w:rsidRDefault="00C750ED">
      <w:pPr>
        <w:pStyle w:val="FirstParagraph"/>
      </w:pPr>
      <w:r>
        <w:t xml:space="preserve">Wait for a few minutes and use </w:t>
      </w:r>
      <w:r>
        <w:rPr>
          <w:rStyle w:val="VerbatimChar"/>
        </w:rPr>
        <w:t>openstack stack list</w:t>
      </w:r>
      <w:r>
        <w:t xml:space="preserve"> command to check the stack creation status.</w:t>
      </w:r>
    </w:p>
    <w:p w14:paraId="4A687CCE" w14:textId="77777777" w:rsidR="0017612B" w:rsidRDefault="00C750ED">
      <w:pPr>
        <w:pStyle w:val="CaptionedFigure"/>
      </w:pPr>
      <w:r>
        <w:rPr>
          <w:noProof/>
        </w:rPr>
        <w:drawing>
          <wp:inline distT="0" distB="0" distL="0" distR="0" wp14:anchorId="22CAEBE4" wp14:editId="5DC83C24">
            <wp:extent cx="5334000" cy="429214"/>
            <wp:effectExtent l="0" t="0" r="0" b="0"/>
            <wp:docPr id="2"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5"/>
                    <a:stretch>
                      <a:fillRect/>
                    </a:stretch>
                  </pic:blipFill>
                  <pic:spPr bwMode="auto">
                    <a:xfrm>
                      <a:off x="0" y="0"/>
                      <a:ext cx="5334000" cy="429214"/>
                    </a:xfrm>
                    <a:prstGeom prst="rect">
                      <a:avLst/>
                    </a:prstGeom>
                    <a:noFill/>
                    <a:ln w="9525">
                      <a:noFill/>
                      <a:headEnd/>
                      <a:tailEnd/>
                    </a:ln>
                  </pic:spPr>
                </pic:pic>
              </a:graphicData>
            </a:graphic>
          </wp:inline>
        </w:drawing>
      </w:r>
    </w:p>
    <w:p w14:paraId="2588C98C" w14:textId="77777777" w:rsidR="0017612B" w:rsidRDefault="00C750ED">
      <w:pPr>
        <w:pStyle w:val="ImageCaption"/>
      </w:pPr>
      <w:r>
        <w:t>openstack stack list</w:t>
      </w:r>
    </w:p>
    <w:p w14:paraId="0BA8CA1E" w14:textId="77777777" w:rsidR="0017612B" w:rsidRDefault="00C750ED">
      <w:pPr>
        <w:pStyle w:val="CaptionedFigure"/>
      </w:pPr>
      <w:r>
        <w:rPr>
          <w:noProof/>
        </w:rPr>
        <w:drawing>
          <wp:inline distT="0" distB="0" distL="0" distR="0" wp14:anchorId="65B81D03" wp14:editId="633DDBD9">
            <wp:extent cx="5334000" cy="3933538"/>
            <wp:effectExtent l="0" t="0" r="0" b="0"/>
            <wp:docPr id="3"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6"/>
                    <a:stretch>
                      <a:fillRect/>
                    </a:stretch>
                  </pic:blipFill>
                  <pic:spPr bwMode="auto">
                    <a:xfrm>
                      <a:off x="0" y="0"/>
                      <a:ext cx="5334000" cy="3933538"/>
                    </a:xfrm>
                    <a:prstGeom prst="rect">
                      <a:avLst/>
                    </a:prstGeom>
                    <a:noFill/>
                    <a:ln w="9525">
                      <a:noFill/>
                      <a:headEnd/>
                      <a:tailEnd/>
                    </a:ln>
                  </pic:spPr>
                </pic:pic>
              </a:graphicData>
            </a:graphic>
          </wp:inline>
        </w:drawing>
      </w:r>
    </w:p>
    <w:p w14:paraId="655E9499" w14:textId="77777777" w:rsidR="0017612B" w:rsidRDefault="00C750ED">
      <w:pPr>
        <w:pStyle w:val="ImageCaption"/>
      </w:pPr>
      <w:r>
        <w:t>openstack topology (graph)</w:t>
      </w:r>
    </w:p>
    <w:p w14:paraId="78779828" w14:textId="77777777" w:rsidR="0017612B" w:rsidRDefault="00C750ED">
      <w:pPr>
        <w:pStyle w:val="BodyText"/>
      </w:pPr>
      <w:r>
        <w:t xml:space="preserve">Once succeeded, you can use different sub-command of </w:t>
      </w:r>
      <w:r>
        <w:rPr>
          <w:rStyle w:val="VerbatimChar"/>
        </w:rPr>
        <w:t>ope</w:t>
      </w:r>
      <w:r>
        <w:rPr>
          <w:rStyle w:val="VerbatimChar"/>
        </w:rPr>
        <w:t>nstack stack</w:t>
      </w:r>
      <w:r>
        <w:t xml:space="preserve"> command to retrieve the parameters of the stack components.</w:t>
      </w:r>
    </w:p>
    <w:p w14:paraId="1F1529EC" w14:textId="77777777" w:rsidR="0017612B" w:rsidRDefault="00C750ED">
      <w:pPr>
        <w:pStyle w:val="SourceCode"/>
      </w:pPr>
      <w:r>
        <w:rPr>
          <w:rStyle w:val="ExtensionTok"/>
        </w:rPr>
        <w:lastRenderedPageBreak/>
        <w:t>openstack</w:t>
      </w:r>
      <w:r>
        <w:rPr>
          <w:rStyle w:val="NormalTok"/>
        </w:rPr>
        <w:t xml:space="preserve"> stack list STACK</w:t>
      </w:r>
      <w:r>
        <w:br/>
      </w:r>
      <w:r>
        <w:rPr>
          <w:rStyle w:val="ExtensionTok"/>
        </w:rPr>
        <w:t>openstack</w:t>
      </w:r>
      <w:r>
        <w:rPr>
          <w:rStyle w:val="NormalTok"/>
        </w:rPr>
        <w:t xml:space="preserve"> stack resource list</w:t>
      </w:r>
      <w:r>
        <w:br/>
      </w:r>
      <w:r>
        <w:rPr>
          <w:rStyle w:val="ExtensionTok"/>
        </w:rPr>
        <w:t>openstack</w:t>
      </w:r>
      <w:r>
        <w:rPr>
          <w:rStyle w:val="NormalTok"/>
        </w:rPr>
        <w:t xml:space="preserve"> stack resource list --filter type=OS::Nova::Server</w:t>
      </w:r>
      <w:r>
        <w:br/>
      </w:r>
      <w:r>
        <w:rPr>
          <w:rStyle w:val="ExtensionTok"/>
        </w:rPr>
        <w:t>openstack</w:t>
      </w:r>
      <w:r>
        <w:rPr>
          <w:rStyle w:val="NormalTok"/>
        </w:rPr>
        <w:t xml:space="preserve"> stack show STACK</w:t>
      </w:r>
      <w:r>
        <w:br/>
      </w:r>
      <w:r>
        <w:rPr>
          <w:rStyle w:val="ExtensionTok"/>
        </w:rPr>
        <w:t>openstack</w:t>
      </w:r>
      <w:r>
        <w:rPr>
          <w:rStyle w:val="NormalTok"/>
        </w:rPr>
        <w:t xml:space="preserve"> stack output show STACK</w:t>
      </w:r>
    </w:p>
    <w:p w14:paraId="09F61216" w14:textId="77777777" w:rsidR="0017612B" w:rsidRDefault="00C750ED">
      <w:pPr>
        <w:pStyle w:val="CaptionedFigure"/>
      </w:pPr>
      <w:r>
        <w:rPr>
          <w:noProof/>
        </w:rPr>
        <w:drawing>
          <wp:inline distT="0" distB="0" distL="0" distR="0" wp14:anchorId="5727F2EA" wp14:editId="329EE81B">
            <wp:extent cx="5334000" cy="4898678"/>
            <wp:effectExtent l="0" t="0" r="0" b="0"/>
            <wp:docPr id="4"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7"/>
                    <a:stretch>
                      <a:fillRect/>
                    </a:stretch>
                  </pic:blipFill>
                  <pic:spPr bwMode="auto">
                    <a:xfrm>
                      <a:off x="0" y="0"/>
                      <a:ext cx="5334000" cy="4898678"/>
                    </a:xfrm>
                    <a:prstGeom prst="rect">
                      <a:avLst/>
                    </a:prstGeom>
                    <a:noFill/>
                    <a:ln w="9525">
                      <a:noFill/>
                      <a:headEnd/>
                      <a:tailEnd/>
                    </a:ln>
                  </pic:spPr>
                </pic:pic>
              </a:graphicData>
            </a:graphic>
          </wp:inline>
        </w:drawing>
      </w:r>
    </w:p>
    <w:p w14:paraId="4020972E" w14:textId="77777777" w:rsidR="0017612B" w:rsidRDefault="00C750ED">
      <w:pPr>
        <w:pStyle w:val="ImageCaption"/>
      </w:pPr>
      <w:r>
        <w:t>op</w:t>
      </w:r>
      <w:r>
        <w:t>enstack stack show STACK</w:t>
      </w:r>
    </w:p>
    <w:p w14:paraId="3D549A99" w14:textId="77777777" w:rsidR="0017612B" w:rsidRDefault="00C750ED">
      <w:pPr>
        <w:pStyle w:val="BodyText"/>
      </w:pPr>
      <w:r>
        <w:rPr>
          <w:b/>
        </w:rPr>
        <w:t>login to the VMs.</w:t>
      </w:r>
    </w:p>
    <w:p w14:paraId="71BBC615" w14:textId="77777777" w:rsidR="0017612B" w:rsidRDefault="00C750ED">
      <w:pPr>
        <w:pStyle w:val="BodyText"/>
      </w:pPr>
      <w:r>
        <w:t xml:space="preserve">The image has been configured with a root password Login </w:t>
      </w:r>
      <w:r>
        <w:rPr>
          <w:rStyle w:val="VerbatimChar"/>
        </w:rPr>
        <w:t>c0ntrail123</w:t>
      </w:r>
      <w:r>
        <w:t xml:space="preserve">. So all </w:t>
      </w:r>
      <w:r>
        <w:t>3 VMs, once up and running, will inheritage the same login credential. In contrail/openstack integration environment There are a few common ways to access a VM running in a specific compute node:</w:t>
      </w:r>
    </w:p>
    <w:p w14:paraId="4BAB000D" w14:textId="77777777" w:rsidR="0017612B" w:rsidRDefault="00C750ED">
      <w:pPr>
        <w:numPr>
          <w:ilvl w:val="0"/>
          <w:numId w:val="13"/>
        </w:numPr>
      </w:pPr>
      <w:r>
        <w:t xml:space="preserve">floating IP: This is an routable IP address that is visible </w:t>
      </w:r>
      <w:r>
        <w:t>from outside of the cluster which maps to an internal IP of the VM. Once VM is launched, you can login to a specific VM with this IP address from anywhere that is able to reach the IP.</w:t>
      </w:r>
    </w:p>
    <w:p w14:paraId="7A2DC644" w14:textId="77777777" w:rsidR="0017612B" w:rsidRDefault="00C750ED">
      <w:pPr>
        <w:numPr>
          <w:ilvl w:val="0"/>
          <w:numId w:val="13"/>
        </w:numPr>
      </w:pPr>
      <w:r>
        <w:lastRenderedPageBreak/>
        <w:t>virsh console: virsh provides access to the VM console. This does not r</w:t>
      </w:r>
      <w:r>
        <w:t>equire any IP address to be configured.</w:t>
      </w:r>
    </w:p>
    <w:p w14:paraId="491C0CD9" w14:textId="77777777" w:rsidR="0017612B" w:rsidRDefault="00C750ED">
      <w:pPr>
        <w:numPr>
          <w:ilvl w:val="0"/>
          <w:numId w:val="13"/>
        </w:numPr>
      </w:pPr>
      <w:r>
        <w:t>meta_ip_address: This is a non-routable private IP that visible only from a specific compute. This IP address is automatically generated and mapped to the VM’s tap interface IP.</w:t>
      </w:r>
    </w:p>
    <w:p w14:paraId="5425BB45" w14:textId="77777777" w:rsidR="0017612B" w:rsidRDefault="00C750ED">
      <w:pPr>
        <w:pStyle w:val="FirstParagraph"/>
      </w:pPr>
      <w:r>
        <w:t>In our test we didn’t configure any fl</w:t>
      </w:r>
      <w:r>
        <w:t xml:space="preserve">oating IP, so we will use console and meta_ip_address to access the VM. To access VM console use </w:t>
      </w:r>
      <w:r>
        <w:rPr>
          <w:rStyle w:val="VerbatimChar"/>
        </w:rPr>
        <w:t>virsh console</w:t>
      </w:r>
      <w:r>
        <w:t xml:space="preserve"> command from </w:t>
      </w:r>
      <w:r>
        <w:rPr>
          <w:rStyle w:val="VerbatimChar"/>
        </w:rPr>
        <w:t>nova_libvirt</w:t>
      </w:r>
      <w:r>
        <w:t xml:space="preserve"> docker in the compute node:</w:t>
      </w:r>
    </w:p>
    <w:p w14:paraId="468E291F" w14:textId="77777777" w:rsidR="0017612B" w:rsidRDefault="00C750ED">
      <w:pPr>
        <w:pStyle w:val="SourceCode"/>
      </w:pPr>
      <w:r>
        <w:rPr>
          <w:rStyle w:val="VerbatimChar"/>
        </w:rPr>
        <w:t>[root@a7s3 ~]# docker exec -it nova_libvirt virsh list</w:t>
      </w:r>
      <w:r>
        <w:br/>
      </w:r>
      <w:r>
        <w:rPr>
          <w:rStyle w:val="VerbatimChar"/>
        </w:rPr>
        <w:t xml:space="preserve"> Id    Name                         </w:t>
      </w:r>
      <w:r>
        <w:rPr>
          <w:rStyle w:val="VerbatimChar"/>
        </w:rPr>
        <w:t xml:space="preserve">  State</w:t>
      </w:r>
      <w:r>
        <w:br/>
      </w:r>
      <w:r>
        <w:rPr>
          <w:rStyle w:val="VerbatimChar"/>
        </w:rPr>
        <w:t>----------------------------------------------------</w:t>
      </w:r>
      <w:r>
        <w:br/>
      </w:r>
      <w:r>
        <w:rPr>
          <w:rStyle w:val="VerbatimChar"/>
        </w:rPr>
        <w:t xml:space="preserve"> 2     instance-00000041              running</w:t>
      </w:r>
    </w:p>
    <w:p w14:paraId="56CC690C" w14:textId="77777777" w:rsidR="0017612B" w:rsidRDefault="00C750ED">
      <w:pPr>
        <w:pStyle w:val="SourceCode"/>
      </w:pPr>
      <w:r>
        <w:rPr>
          <w:rStyle w:val="VerbatimChar"/>
        </w:rPr>
        <w:t>[root@a7s3 ~]# docker exec -it nova_libvirt virsh console 2</w:t>
      </w:r>
      <w:r>
        <w:br/>
      </w:r>
      <w:r>
        <w:rPr>
          <w:rStyle w:val="VerbatimChar"/>
        </w:rPr>
        <w:t>Connected to domain instance-00000041</w:t>
      </w:r>
      <w:r>
        <w:br/>
      </w:r>
      <w:r>
        <w:rPr>
          <w:rStyle w:val="VerbatimChar"/>
        </w:rPr>
        <w:t>Escape character is ^]</w:t>
      </w:r>
    </w:p>
    <w:p w14:paraId="7AE6C294" w14:textId="77777777" w:rsidR="0017612B" w:rsidRDefault="00C750ED">
      <w:pPr>
        <w:pStyle w:val="SourceCode"/>
      </w:pPr>
      <w:r>
        <w:rPr>
          <w:rStyle w:val="VerbatimChar"/>
        </w:rPr>
        <w:t>CentOS Linux 7 (Core)</w:t>
      </w:r>
      <w:r>
        <w:br/>
      </w:r>
      <w:r>
        <w:rPr>
          <w:rStyle w:val="VerbatimChar"/>
        </w:rPr>
        <w:t>Kernel 3.10.0-1062.18.1.el7.x86_64 on an x86_64</w:t>
      </w:r>
    </w:p>
    <w:p w14:paraId="01C3A413" w14:textId="77777777" w:rsidR="0017612B" w:rsidRDefault="00C750ED">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root@stack2-gen ~]#</w:t>
      </w:r>
    </w:p>
    <w:p w14:paraId="497A2D91" w14:textId="77777777" w:rsidR="0017612B" w:rsidRDefault="00C750ED">
      <w:pPr>
        <w:pStyle w:val="FirstParagraph"/>
      </w:pPr>
      <w:r>
        <w:t xml:space="preserve">Comparing with console, </w:t>
      </w:r>
      <w:r>
        <w:rPr>
          <w:rStyle w:val="VerbatimChar"/>
        </w:rPr>
        <w:t>ssh</w:t>
      </w:r>
      <w:r>
        <w:t xml:space="preserve"> session is usually preferred. Let’s take a look at each</w:t>
      </w:r>
      <w:r>
        <w:t xml:space="preserve"> VM’s allocated interface IPs with </w:t>
      </w:r>
      <w:r>
        <w:rPr>
          <w:rStyle w:val="VerbatimChar"/>
        </w:rPr>
        <w:t>openstack server list</w:t>
      </w:r>
      <w:r>
        <w:t xml:space="preserve"> command:</w:t>
      </w:r>
    </w:p>
    <w:p w14:paraId="6F32E426" w14:textId="77777777" w:rsidR="0017612B" w:rsidRDefault="00C750ED">
      <w:pPr>
        <w:pStyle w:val="CaptionedFigure"/>
      </w:pPr>
      <w:r>
        <w:rPr>
          <w:noProof/>
        </w:rPr>
        <w:drawing>
          <wp:inline distT="0" distB="0" distL="0" distR="0" wp14:anchorId="153B1945" wp14:editId="17452E28">
            <wp:extent cx="5334000" cy="429214"/>
            <wp:effectExtent l="0" t="0" r="0" b="0"/>
            <wp:docPr id="5"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5"/>
                    <a:stretch>
                      <a:fillRect/>
                    </a:stretch>
                  </pic:blipFill>
                  <pic:spPr bwMode="auto">
                    <a:xfrm>
                      <a:off x="0" y="0"/>
                      <a:ext cx="5334000" cy="429214"/>
                    </a:xfrm>
                    <a:prstGeom prst="rect">
                      <a:avLst/>
                    </a:prstGeom>
                    <a:noFill/>
                    <a:ln w="9525">
                      <a:noFill/>
                      <a:headEnd/>
                      <a:tailEnd/>
                    </a:ln>
                  </pic:spPr>
                </pic:pic>
              </a:graphicData>
            </a:graphic>
          </wp:inline>
        </w:drawing>
      </w:r>
    </w:p>
    <w:p w14:paraId="0E6779CC" w14:textId="77777777" w:rsidR="0017612B" w:rsidRDefault="00C750ED">
      <w:pPr>
        <w:pStyle w:val="ImageCaption"/>
      </w:pPr>
      <w:r>
        <w:t>openstack server list</w:t>
      </w:r>
    </w:p>
    <w:p w14:paraId="32B8417B" w14:textId="77777777" w:rsidR="0017612B" w:rsidRDefault="00C750ED">
      <w:pPr>
        <w:pStyle w:val="BodyText"/>
      </w:pPr>
      <w:r>
        <w:t xml:space="preserve">let’s take our "jump" VM </w:t>
      </w:r>
      <w:r>
        <w:rPr>
          <w:rStyle w:val="VerbatimChar"/>
        </w:rPr>
        <w:t>stack2-jump</w:t>
      </w:r>
      <w:r>
        <w:t xml:space="preserve"> for instance. Openstack allocated an IP address </w:t>
      </w:r>
      <w:r>
        <w:rPr>
          <w:rStyle w:val="VerbatimChar"/>
        </w:rPr>
        <w:t>192.168.0.106</w:t>
      </w:r>
      <w:r>
        <w:t xml:space="preserve"> to it’s tap interface from the </w:t>
      </w:r>
      <w:r>
        <w:rPr>
          <w:rStyle w:val="VerbatimChar"/>
        </w:rPr>
        <w:t>stack2-control</w:t>
      </w:r>
      <w:r>
        <w:t xml:space="preserve"> virtual-network. Howe</w:t>
      </w:r>
      <w:r>
        <w:t xml:space="preserve">ver, this IP address is not directly reachable from the host. In order to ssh into the VM, we need to first locate the </w:t>
      </w:r>
      <w:r>
        <w:rPr>
          <w:rStyle w:val="VerbatimChar"/>
        </w:rPr>
        <w:t>meta_ip_address</w:t>
      </w:r>
      <w:r>
        <w:t xml:space="preserve"> allocated to the VM’s tap interface, or more specifically, the </w:t>
      </w:r>
      <w:r>
        <w:rPr>
          <w:rStyle w:val="VerbatimChar"/>
        </w:rPr>
        <w:t>vif</w:t>
      </w:r>
      <w:r>
        <w:t xml:space="preserve"> interface in vRouter. We can use vRouter </w:t>
      </w:r>
      <w:r>
        <w:rPr>
          <w:rStyle w:val="VerbatimChar"/>
        </w:rPr>
        <w:t>vif</w:t>
      </w:r>
      <w:r>
        <w:t xml:space="preserve"> command t</w:t>
      </w:r>
      <w:r>
        <w:t>o confirm which vif interface has this IP.</w:t>
      </w:r>
    </w:p>
    <w:p w14:paraId="61B4D244" w14:textId="77777777" w:rsidR="0017612B" w:rsidRDefault="00C750ED">
      <w:pPr>
        <w:pStyle w:val="SourceCode"/>
      </w:pPr>
      <w:r>
        <w:rPr>
          <w:rStyle w:val="NormalTok"/>
        </w:rPr>
        <w:t>[</w:t>
      </w:r>
      <w:r>
        <w:rPr>
          <w:rStyle w:val="ExtensionTok"/>
        </w:rPr>
        <w:t>root@a7s5-kiran</w:t>
      </w:r>
      <w:r>
        <w:rPr>
          <w:rStyle w:val="NormalTok"/>
        </w:rPr>
        <w:t xml:space="preserve"> ~]# contrail-tools vif -l </w:t>
      </w:r>
      <w:r>
        <w:rPr>
          <w:rStyle w:val="KeywordTok"/>
        </w:rPr>
        <w:t>|</w:t>
      </w:r>
      <w:r>
        <w:rPr>
          <w:rStyle w:val="NormalTok"/>
        </w:rPr>
        <w:t xml:space="preserve"> </w:t>
      </w:r>
      <w:r>
        <w:rPr>
          <w:rStyle w:val="FunctionTok"/>
        </w:rPr>
        <w:t>grep</w:t>
      </w:r>
      <w:r>
        <w:rPr>
          <w:rStyle w:val="NormalTok"/>
        </w:rPr>
        <w:t xml:space="preserve"> -B2 -A6 192.168.0.106</w:t>
      </w:r>
      <w:r>
        <w:br/>
      </w:r>
      <w:r>
        <w:br/>
      </w:r>
      <w:r>
        <w:rPr>
          <w:rStyle w:val="ExtensionTok"/>
        </w:rPr>
        <w:t>vif0/3</w:t>
      </w:r>
      <w:r>
        <w:rPr>
          <w:rStyle w:val="NormalTok"/>
        </w:rPr>
        <w:t xml:space="preserve">      OS: tap0160123b-14 NH: 28</w:t>
      </w:r>
      <w:r>
        <w:br/>
      </w:r>
      <w:r>
        <w:rPr>
          <w:rStyle w:val="NormalTok"/>
        </w:rPr>
        <w:t xml:space="preserve">            </w:t>
      </w:r>
      <w:r>
        <w:rPr>
          <w:rStyle w:val="ExtensionTok"/>
        </w:rPr>
        <w:t>Type</w:t>
      </w:r>
      <w:r>
        <w:rPr>
          <w:rStyle w:val="NormalTok"/>
        </w:rPr>
        <w:t>:Virtual HWaddr:00:00:5e:00:01:00 IPaddr:192.168.0.106</w:t>
      </w:r>
      <w:r>
        <w:br/>
      </w:r>
      <w:r>
        <w:rPr>
          <w:rStyle w:val="NormalTok"/>
        </w:rPr>
        <w:t xml:space="preserve">            </w:t>
      </w:r>
      <w:r>
        <w:rPr>
          <w:rStyle w:val="ExtensionTok"/>
        </w:rPr>
        <w:t>Vrf</w:t>
      </w:r>
      <w:r>
        <w:rPr>
          <w:rStyle w:val="NormalTok"/>
        </w:rPr>
        <w:t>:2 Mcast Vrf:2 F</w:t>
      </w:r>
      <w:r>
        <w:rPr>
          <w:rStyle w:val="NormalTok"/>
        </w:rPr>
        <w:t>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lastRenderedPageBreak/>
        <w:t xml:space="preserve">            </w:t>
      </w:r>
      <w:r>
        <w:rPr>
          <w:rStyle w:val="ExtensionTok"/>
        </w:rPr>
        <w:t>ISID</w:t>
      </w:r>
      <w:r>
        <w:rPr>
          <w:rStyle w:val="NormalTok"/>
        </w:rPr>
        <w:t>: 0 Bmac: 02:01:60:12:3b:14</w:t>
      </w:r>
      <w:r>
        <w:br/>
      </w:r>
      <w:r>
        <w:rPr>
          <w:rStyle w:val="NormalTok"/>
        </w:rPr>
        <w:t xml:space="preserve">            </w:t>
      </w:r>
      <w:r>
        <w:rPr>
          <w:rStyle w:val="ExtensionTok"/>
        </w:rPr>
        <w:t>Drops</w:t>
      </w:r>
      <w:r>
        <w:rPr>
          <w:rStyle w:val="NormalTok"/>
        </w:rPr>
        <w:t>:3553</w:t>
      </w:r>
    </w:p>
    <w:p w14:paraId="70F35896" w14:textId="77777777" w:rsidR="0017612B" w:rsidRDefault="00C750ED">
      <w:pPr>
        <w:pStyle w:val="FirstParagraph"/>
      </w:pPr>
      <w:r>
        <w:t xml:space="preserve">Good. </w:t>
      </w:r>
      <w:r>
        <w:rPr>
          <w:rStyle w:val="VerbatimChar"/>
        </w:rPr>
        <w:t>vif0/3</w:t>
      </w:r>
      <w:r>
        <w:t xml:space="preserve"> has the IP, so this </w:t>
      </w:r>
      <w:r>
        <w:rPr>
          <w:rStyle w:val="VerbatimChar"/>
        </w:rPr>
        <w:t>vif</w:t>
      </w:r>
      <w:r>
        <w:t xml:space="preserve"> connects to the tap</w:t>
      </w:r>
      <w:r>
        <w:t xml:space="preserve"> interface of our jump VM. In contrail vRouter, for each </w:t>
      </w:r>
      <w:r>
        <w:rPr>
          <w:rStyle w:val="VerbatimChar"/>
        </w:rPr>
        <w:t>vif</w:t>
      </w:r>
      <w:r>
        <w:t xml:space="preserve"> there is also a "hidden" </w:t>
      </w:r>
      <w:r>
        <w:rPr>
          <w:rStyle w:val="VerbatimChar"/>
        </w:rPr>
        <w:t>meta_data_ip</w:t>
      </w:r>
      <w:r>
        <w:t xml:space="preserve"> of "169.254.0.N", wherre N is the same number as in the </w:t>
      </w:r>
      <w:r>
        <w:rPr>
          <w:rStyle w:val="VerbatimChar"/>
        </w:rPr>
        <w:t>vif0/N</w:t>
      </w:r>
      <w:r>
        <w:t xml:space="preserve">. Therefore in this case our </w:t>
      </w:r>
      <w:r>
        <w:rPr>
          <w:rStyle w:val="VerbatimChar"/>
        </w:rPr>
        <w:t>meta_data_ip</w:t>
      </w:r>
      <w:r>
        <w:t xml:space="preserve"> </w:t>
      </w:r>
      <w:r>
        <w:t>is "169.254.0.3". Let’s try to start a ssh session into it:</w:t>
      </w:r>
    </w:p>
    <w:p w14:paraId="429A632F" w14:textId="77777777" w:rsidR="0017612B" w:rsidRDefault="00C750ED">
      <w:pPr>
        <w:pStyle w:val="SourceCode"/>
      </w:pPr>
      <w:r>
        <w:rPr>
          <w:rStyle w:val="VerbatimChar"/>
        </w:rPr>
        <w:t>[root@a7s5-kiran ~]# ssh 169.254.0.3</w:t>
      </w:r>
      <w:r>
        <w:br/>
      </w:r>
      <w:r>
        <w:rPr>
          <w:rStyle w:val="VerbatimChar"/>
        </w:rPr>
        <w:t>Password:</w:t>
      </w:r>
      <w:r>
        <w:br/>
      </w:r>
      <w:r>
        <w:rPr>
          <w:rStyle w:val="VerbatimChar"/>
        </w:rPr>
        <w:t>Last login: Wed Sep 23 11:13:58 2020</w:t>
      </w:r>
      <w:r>
        <w:br/>
      </w:r>
      <w:r>
        <w:rPr>
          <w:rStyle w:val="VerbatimChar"/>
        </w:rPr>
        <w:t>[root@stack2-jump ~]#</w:t>
      </w:r>
    </w:p>
    <w:p w14:paraId="37DBE31B" w14:textId="77777777" w:rsidR="0017612B" w:rsidRDefault="00C750ED">
      <w:pPr>
        <w:pStyle w:val="FirstParagraph"/>
      </w:pPr>
      <w:r>
        <w:t>It works. The benefit of this approach is that, not only the interaction with the VM is mu</w:t>
      </w:r>
      <w:r>
        <w:t xml:space="preserve">ch faster, but also it supports file copies with </w:t>
      </w:r>
      <w:r>
        <w:rPr>
          <w:rStyle w:val="VerbatimChar"/>
        </w:rPr>
        <w:t>scp</w:t>
      </w:r>
      <w:r>
        <w:t xml:space="preserve"> tool. Remember in many cases the VM does not has any Internet connection, so in case you need to copy files into (or out of) the VM, the </w:t>
      </w:r>
      <w:r>
        <w:rPr>
          <w:rStyle w:val="VerbatimChar"/>
        </w:rPr>
        <w:t>meta_data_ip</w:t>
      </w:r>
      <w:r>
        <w:t xml:space="preserve"> method will be especially useful.</w:t>
      </w:r>
    </w:p>
    <w:p w14:paraId="09A46545" w14:textId="77777777" w:rsidR="0017612B" w:rsidRDefault="00C750ED">
      <w:pPr>
        <w:pStyle w:val="Heading2"/>
      </w:pPr>
      <w:bookmarkStart w:id="29" w:name="X8fea861a082fb80898076ff884c6112f8a5dc97"/>
      <w:r>
        <w:t>run rapid automatio</w:t>
      </w:r>
      <w:r>
        <w:t>n: runrapid.py</w:t>
      </w:r>
      <w:bookmarkEnd w:id="29"/>
    </w:p>
    <w:p w14:paraId="02CDAF1C" w14:textId="77777777" w:rsidR="0017612B" w:rsidRDefault="00C750ED">
      <w:pPr>
        <w:pStyle w:val="FirstParagraph"/>
      </w:pPr>
      <w:r>
        <w:t>With the stack created and all VMs up and running, we now can introduce how to run test with rapid. Remember rapid is installed in the "jump" VM, so we’ll need to execute the script from there.</w:t>
      </w:r>
    </w:p>
    <w:p w14:paraId="27C36AA3" w14:textId="77777777" w:rsidR="0017612B" w:rsidRDefault="00C750ED">
      <w:pPr>
        <w:pStyle w:val="BodyText"/>
      </w:pPr>
      <w:r>
        <w:t xml:space="preserve">On Jump VM, go to </w:t>
      </w:r>
      <w:r>
        <w:rPr>
          <w:rStyle w:val="VerbatimChar"/>
        </w:rPr>
        <w:t>/root/prox/helper-scripts/rap</w:t>
      </w:r>
      <w:r>
        <w:rPr>
          <w:rStyle w:val="VerbatimChar"/>
        </w:rPr>
        <w:t>id/</w:t>
      </w:r>
      <w:r>
        <w:t xml:space="preserve"> folder, where you can locate a python script named "runrapid.py". To run test you can just run it without any other parameters:</w:t>
      </w:r>
    </w:p>
    <w:p w14:paraId="0EDEC22B" w14:textId="77777777" w:rsidR="0017612B" w:rsidRDefault="00C750ED">
      <w:pPr>
        <w:pStyle w:val="SourceCode"/>
      </w:pPr>
      <w:r>
        <w:rPr>
          <w:rStyle w:val="VerbatimChar"/>
        </w:rPr>
        <w:t>cd /root/prox/helper-scripts/rapid/</w:t>
      </w:r>
      <w:r>
        <w:br/>
      </w:r>
      <w:r>
        <w:rPr>
          <w:rStyle w:val="VerbatimChar"/>
        </w:rPr>
        <w:t>./runrapid.py</w:t>
      </w:r>
    </w:p>
    <w:p w14:paraId="12CB92A9" w14:textId="77777777" w:rsidR="0017612B" w:rsidRDefault="00C750ED">
      <w:pPr>
        <w:pStyle w:val="FirstParagraph"/>
      </w:pPr>
      <w:r>
        <w:t>This will start rapid script and send traffic for 10 seconds by default. t</w:t>
      </w:r>
      <w:r>
        <w:t xml:space="preserve">he period of time for sending traffic can be adjusted by </w:t>
      </w:r>
      <w:r>
        <w:rPr>
          <w:rStyle w:val="VerbatimChar"/>
        </w:rPr>
        <w:t>--runtime</w:t>
      </w:r>
      <w:r>
        <w:t xml:space="preserve"> option:</w:t>
      </w:r>
    </w:p>
    <w:p w14:paraId="26C62939" w14:textId="77777777" w:rsidR="0017612B" w:rsidRDefault="00C750ED">
      <w:pPr>
        <w:pStyle w:val="SourceCode"/>
      </w:pPr>
      <w:r>
        <w:rPr>
          <w:rStyle w:val="VerbatimChar"/>
        </w:rPr>
        <w:t>cd /root/prox/helper-scripts/rapid/</w:t>
      </w:r>
      <w:r>
        <w:br/>
      </w:r>
      <w:r>
        <w:rPr>
          <w:rStyle w:val="VerbatimChar"/>
        </w:rPr>
        <w:t>./runrapid.py --runtime &lt;time&gt; # replace &lt;time&gt; with time per one execution in seconds</w:t>
      </w:r>
    </w:p>
    <w:p w14:paraId="1B2842A8" w14:textId="77777777" w:rsidR="0017612B" w:rsidRDefault="00C750ED">
      <w:pPr>
        <w:pStyle w:val="FirstParagraph"/>
      </w:pPr>
      <w:r>
        <w:t xml:space="preserve">A few other command line options are supported, which can </w:t>
      </w:r>
      <w:r>
        <w:t xml:space="preserve">be listed by </w:t>
      </w:r>
      <w:r>
        <w:rPr>
          <w:rStyle w:val="VerbatimChar"/>
        </w:rPr>
        <w:t>-h</w:t>
      </w:r>
      <w:r>
        <w:t>:</w:t>
      </w:r>
    </w:p>
    <w:p w14:paraId="7291DD6D" w14:textId="77777777" w:rsidR="0017612B" w:rsidRDefault="00C750ED">
      <w:pPr>
        <w:pStyle w:val="SourceCode"/>
      </w:pPr>
      <w:r>
        <w:rPr>
          <w:rStyle w:val="VerbatimChar"/>
        </w:rPr>
        <w:t>[root@stack2-jump rapid]# ./runrapid.py -h</w:t>
      </w:r>
      <w:r>
        <w:br/>
      </w:r>
      <w:r>
        <w:rPr>
          <w:rStyle w:val="VerbatimChar"/>
        </w:rPr>
        <w:t>usage: runrapid    [--version] [-v]</w:t>
      </w:r>
      <w:r>
        <w:br/>
      </w:r>
      <w:r>
        <w:rPr>
          <w:rStyle w:val="VerbatimChar"/>
        </w:rPr>
        <w:t xml:space="preserve">                   [--env ENVIRONMENT_NAME]</w:t>
      </w:r>
      <w:r>
        <w:br/>
      </w:r>
      <w:r>
        <w:rPr>
          <w:rStyle w:val="VerbatimChar"/>
        </w:rPr>
        <w:t xml:space="preserve">                   [--test TEST_NAME]</w:t>
      </w:r>
      <w:r>
        <w:br/>
      </w:r>
      <w:r>
        <w:rPr>
          <w:rStyle w:val="VerbatimChar"/>
        </w:rPr>
        <w:t xml:space="preserve">                   [--map MACHINE_MAP_FILE]</w:t>
      </w:r>
      <w:r>
        <w:br/>
      </w:r>
      <w:r>
        <w:rPr>
          <w:rStyle w:val="VerbatimChar"/>
        </w:rPr>
        <w:t xml:space="preserve">                   [--runtime TIME</w:t>
      </w:r>
      <w:r>
        <w:rPr>
          <w:rStyle w:val="VerbatimChar"/>
        </w:rPr>
        <w:t>_FOR_TEST]</w:t>
      </w:r>
      <w:r>
        <w:br/>
      </w:r>
      <w:r>
        <w:rPr>
          <w:rStyle w:val="VerbatimChar"/>
        </w:rPr>
        <w:t xml:space="preserve">                   [--configonly False|True]</w:t>
      </w:r>
      <w:r>
        <w:br/>
      </w:r>
      <w:r>
        <w:rPr>
          <w:rStyle w:val="VerbatimChar"/>
        </w:rPr>
        <w:t xml:space="preserve">                   [--log DEBUG|INFO|WARNING|ERROR|CRITICAL]</w:t>
      </w:r>
      <w:r>
        <w:br/>
      </w:r>
      <w:r>
        <w:rPr>
          <w:rStyle w:val="VerbatimChar"/>
        </w:rPr>
        <w:t xml:space="preserve">                   [-h] [--help]</w:t>
      </w:r>
    </w:p>
    <w:p w14:paraId="60E899DA" w14:textId="77777777" w:rsidR="0017612B" w:rsidRDefault="00C750ED">
      <w:pPr>
        <w:pStyle w:val="SourceCode"/>
      </w:pPr>
      <w:r>
        <w:rPr>
          <w:rStyle w:val="VerbatimChar"/>
        </w:rPr>
        <w:t>Command-line interface to runrapid</w:t>
      </w:r>
    </w:p>
    <w:p w14:paraId="566338C1" w14:textId="77777777" w:rsidR="0017612B" w:rsidRDefault="00C750ED">
      <w:pPr>
        <w:pStyle w:val="SourceCode"/>
      </w:pPr>
      <w:r>
        <w:rPr>
          <w:rStyle w:val="VerbatimChar"/>
        </w:rPr>
        <w:lastRenderedPageBreak/>
        <w:t>optional arguments:</w:t>
      </w:r>
      <w:r>
        <w:br/>
      </w:r>
      <w:r>
        <w:rPr>
          <w:rStyle w:val="VerbatimChar"/>
        </w:rPr>
        <w:t xml:space="preserve">  -v,  --version                Show program's vers</w:t>
      </w:r>
      <w:r>
        <w:rPr>
          <w:rStyle w:val="VerbatimChar"/>
        </w:rPr>
        <w:t>ion number and exit</w:t>
      </w:r>
      <w:r>
        <w:br/>
      </w:r>
      <w:r>
        <w:rPr>
          <w:rStyle w:val="VerbatimChar"/>
        </w:rPr>
        <w:t xml:space="preserve">  --env ENVIRONMENT_NAME        Parameters will be read from ENVIRONMENT_NAME. Default is rapid.env.</w:t>
      </w:r>
      <w:r>
        <w:br/>
      </w:r>
      <w:r>
        <w:rPr>
          <w:rStyle w:val="VerbatimChar"/>
        </w:rPr>
        <w:t xml:space="preserve">  --test TEST_NAME              Test cases will be read from TEST_NAME. Default is basicrapid.test.</w:t>
      </w:r>
      <w:r>
        <w:br/>
      </w:r>
      <w:r>
        <w:rPr>
          <w:rStyle w:val="VerbatimChar"/>
        </w:rPr>
        <w:t xml:space="preserve">  --map MACHINE_MAP_FILE        Mac</w:t>
      </w:r>
      <w:r>
        <w:rPr>
          <w:rStyle w:val="VerbatimChar"/>
        </w:rPr>
        <w:t>hine mapping will be read from MACHINE_MAP_FILE. Default is machine.map.</w:t>
      </w:r>
      <w:r>
        <w:br/>
      </w:r>
      <w:r>
        <w:rPr>
          <w:rStyle w:val="VerbatimChar"/>
        </w:rPr>
        <w:t xml:space="preserve">  --runtime                     Specify time in seconds for 1 test run</w:t>
      </w:r>
      <w:r>
        <w:br/>
      </w:r>
      <w:r>
        <w:rPr>
          <w:rStyle w:val="VerbatimChar"/>
        </w:rPr>
        <w:t xml:space="preserve">  --configonly                  If this option is specified, only upload all config files to the VMs, do not run</w:t>
      </w:r>
      <w:r>
        <w:rPr>
          <w:rStyle w:val="VerbatimChar"/>
        </w:rPr>
        <w:t xml:space="preserve"> the tests</w:t>
      </w:r>
      <w:r>
        <w:br/>
      </w:r>
      <w:r>
        <w:rPr>
          <w:rStyle w:val="VerbatimChar"/>
        </w:rPr>
        <w:t xml:space="preserve">  --log                         Specify logging level for log file output, default is DEBUG</w:t>
      </w:r>
      <w:r>
        <w:br/>
      </w:r>
      <w:r>
        <w:rPr>
          <w:rStyle w:val="VerbatimChar"/>
        </w:rPr>
        <w:t xml:space="preserve">  --screenlog                   Specify logging level for screen output, default is INFO</w:t>
      </w:r>
      <w:r>
        <w:br/>
      </w:r>
      <w:r>
        <w:rPr>
          <w:rStyle w:val="VerbatimChar"/>
        </w:rPr>
        <w:t xml:space="preserve">  -h, --help                    Show help message and exit.</w:t>
      </w:r>
    </w:p>
    <w:p w14:paraId="378527EB" w14:textId="77777777" w:rsidR="0017612B" w:rsidRDefault="00C750ED">
      <w:pPr>
        <w:pStyle w:val="FirstParagraph"/>
      </w:pPr>
      <w:r>
        <w:t xml:space="preserve">A typical </w:t>
      </w:r>
      <w:r>
        <w:rPr>
          <w:rStyle w:val="VerbatimChar"/>
        </w:rPr>
        <w:t>runrapid.py</w:t>
      </w:r>
      <w:r>
        <w:t xml:space="preserve"> script execution looks like this:</w:t>
      </w:r>
    </w:p>
    <w:p w14:paraId="0A593A1E" w14:textId="77777777" w:rsidR="0017612B" w:rsidRDefault="00C750ED">
      <w:pPr>
        <w:pStyle w:val="CaptionedFigure"/>
      </w:pPr>
      <w:r>
        <w:rPr>
          <w:noProof/>
        </w:rPr>
        <w:drawing>
          <wp:inline distT="0" distB="0" distL="0" distR="0" wp14:anchorId="54086FF3" wp14:editId="62BB98B0">
            <wp:extent cx="5334000" cy="2767055"/>
            <wp:effectExtent l="0" t="0" r="0" b="0"/>
            <wp:docPr id="6"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8"/>
                    <a:stretch>
                      <a:fillRect/>
                    </a:stretch>
                  </pic:blipFill>
                  <pic:spPr bwMode="auto">
                    <a:xfrm>
                      <a:off x="0" y="0"/>
                      <a:ext cx="5334000" cy="2767055"/>
                    </a:xfrm>
                    <a:prstGeom prst="rect">
                      <a:avLst/>
                    </a:prstGeom>
                    <a:noFill/>
                    <a:ln w="9525">
                      <a:noFill/>
                      <a:headEnd/>
                      <a:tailEnd/>
                    </a:ln>
                  </pic:spPr>
                </pic:pic>
              </a:graphicData>
            </a:graphic>
          </wp:inline>
        </w:drawing>
      </w:r>
    </w:p>
    <w:p w14:paraId="1C1738EA" w14:textId="77777777" w:rsidR="0017612B" w:rsidRDefault="00C750ED">
      <w:pPr>
        <w:pStyle w:val="ImageCaption"/>
      </w:pPr>
      <w:r>
        <w:t>runrapid.py script</w:t>
      </w:r>
    </w:p>
    <w:p w14:paraId="41EF1C55" w14:textId="77777777" w:rsidR="0017612B" w:rsidRDefault="00C750ED">
      <w:pPr>
        <w:pStyle w:val="BodyText"/>
      </w:pPr>
      <w:r>
        <w:t xml:space="preserve">You can see that some preparation work were done before the actual test are started: . First, the script read 3 files, </w:t>
      </w:r>
      <w:r>
        <w:rPr>
          <w:rStyle w:val="VerbatimChar"/>
        </w:rPr>
        <w:t>rapid.env</w:t>
      </w:r>
      <w:r>
        <w:t xml:space="preserve">, </w:t>
      </w:r>
      <w:r>
        <w:rPr>
          <w:rStyle w:val="VerbatimChar"/>
        </w:rPr>
        <w:t>basicrapid.test</w:t>
      </w:r>
      <w:r>
        <w:t xml:space="preserve"> and </w:t>
      </w:r>
      <w:r>
        <w:rPr>
          <w:rStyle w:val="VerbatimChar"/>
        </w:rPr>
        <w:t>machine.map</w:t>
      </w:r>
      <w:r>
        <w:t xml:space="preserve">. The </w:t>
      </w:r>
      <w:r>
        <w:rPr>
          <w:rStyle w:val="VerbatimChar"/>
        </w:rPr>
        <w:t>env</w:t>
      </w:r>
      <w:r>
        <w:t xml:space="preserve"> </w:t>
      </w:r>
      <w:r>
        <w:t xml:space="preserve">file provides IP/MAC information of the gen and swap VM, and the </w:t>
      </w:r>
      <w:r>
        <w:rPr>
          <w:rStyle w:val="VerbatimChar"/>
        </w:rPr>
        <w:t>.test</w:t>
      </w:r>
      <w:r>
        <w:t xml:space="preserve"> file defines all detail behavior of the test.</w:t>
      </w:r>
    </w:p>
    <w:p w14:paraId="0D1ED2FB" w14:textId="77777777" w:rsidR="0017612B" w:rsidRDefault="00C750ED">
      <w:pPr>
        <w:numPr>
          <w:ilvl w:val="0"/>
          <w:numId w:val="14"/>
        </w:numPr>
      </w:pPr>
      <w:r>
        <w:t>Then, the script connects to both gen and swap VM.</w:t>
      </w:r>
    </w:p>
    <w:p w14:paraId="7290A273" w14:textId="0910E7B4" w:rsidR="0017612B" w:rsidRDefault="00C750ED">
      <w:pPr>
        <w:numPr>
          <w:ilvl w:val="0"/>
          <w:numId w:val="14"/>
        </w:numPr>
      </w:pPr>
      <w:r>
        <w:t xml:space="preserve">The script start some small amount of traffic as "warmup". This is to test </w:t>
      </w:r>
      <w:proofErr w:type="gramStart"/>
      <w:r>
        <w:t>The</w:t>
      </w:r>
      <w:proofErr w:type="gramEnd"/>
      <w:r>
        <w:t xml:space="preserve"> reachabil</w:t>
      </w:r>
      <w:r>
        <w:t>ity between the source and destination, and also populate MAC table or ARP table in devices along the path.</w:t>
      </w:r>
      <w:ins w:id="30" w:author="Przemyslaw Grygiel" w:date="2020-09-29T12:42:00Z">
        <w:r w:rsidR="00240A58">
          <w:t xml:space="preserve"> In some </w:t>
        </w:r>
      </w:ins>
      <w:ins w:id="31" w:author="Przemyslaw Grygiel" w:date="2020-09-29T12:47:00Z">
        <w:r w:rsidR="00BF68AF">
          <w:t>cases,</w:t>
        </w:r>
      </w:ins>
      <w:ins w:id="32" w:author="Przemyslaw Grygiel" w:date="2020-09-29T12:42:00Z">
        <w:r w:rsidR="00240A58">
          <w:t xml:space="preserve"> the “warmup” is used to fulfil </w:t>
        </w:r>
        <w:proofErr w:type="spellStart"/>
        <w:r w:rsidR="00240A58">
          <w:t>vRouter</w:t>
        </w:r>
        <w:proofErr w:type="spellEnd"/>
        <w:r w:rsidR="00240A58">
          <w:t xml:space="preserve"> flow table before main tests start</w:t>
        </w:r>
      </w:ins>
      <w:ins w:id="33" w:author="Przemyslaw Grygiel" w:date="2020-09-29T12:43:00Z">
        <w:r w:rsidR="00240A58">
          <w:t>.</w:t>
        </w:r>
      </w:ins>
      <w:ins w:id="34" w:author="Przemyslaw Grygiel" w:date="2020-09-29T12:42:00Z">
        <w:r w:rsidR="00240A58">
          <w:t xml:space="preserve"> </w:t>
        </w:r>
      </w:ins>
    </w:p>
    <w:p w14:paraId="31B5099E" w14:textId="521D6043" w:rsidR="0017612B" w:rsidRDefault="00C750ED">
      <w:pPr>
        <w:numPr>
          <w:ilvl w:val="0"/>
          <w:numId w:val="14"/>
        </w:numPr>
      </w:pPr>
      <w:r>
        <w:lastRenderedPageBreak/>
        <w:t>When everything is ready, the script starts the traffic in certain speed and at the same time monitor the traffic receiving rate in real time. Any p</w:t>
      </w:r>
      <w:r>
        <w:t>acket drop rate higher than the defined threshold indicates the current traffic rate is too high to the DUT, so it will drop the rate in the next iteration. By binary search, eventually, it finds the maximum throughput between 2 systems within a given allo</w:t>
      </w:r>
      <w:r>
        <w:t xml:space="preserve">wed packet loss and accuracy which are defined in the </w:t>
      </w:r>
      <w:del w:id="35" w:author="Przemyslaw Grygiel" w:date="2020-09-29T12:43:00Z">
        <w:r w:rsidDel="00240A58">
          <w:rPr>
            <w:rStyle w:val="VerbatimChar"/>
          </w:rPr>
          <w:delText>basicrapid</w:delText>
        </w:r>
      </w:del>
      <w:ins w:id="36" w:author="Przemyslaw Grygiel" w:date="2020-09-29T12:43:00Z">
        <w:r w:rsidR="00240A58">
          <w:rPr>
            <w:rStyle w:val="VerbatimChar"/>
          </w:rPr>
          <w:t>*</w:t>
        </w:r>
      </w:ins>
      <w:r>
        <w:rPr>
          <w:rStyle w:val="VerbatimChar"/>
        </w:rPr>
        <w:t>.test</w:t>
      </w:r>
      <w:r>
        <w:t xml:space="preserve"> file.</w:t>
      </w:r>
    </w:p>
    <w:p w14:paraId="093EC559" w14:textId="77777777" w:rsidR="0017612B" w:rsidRDefault="00C750ED">
      <w:pPr>
        <w:pStyle w:val="FirstParagraph"/>
      </w:pPr>
      <w:r>
        <w:t>The script is highly configurable. In appendix We provide a sample "basicrapid.test" that we use in our lab. You can start with it and fine tune based on your need. For example, in</w:t>
      </w:r>
      <w:r>
        <w:t xml:space="preserve"> section </w:t>
      </w:r>
      <w:r>
        <w:rPr>
          <w:rStyle w:val="VerbatimChar"/>
        </w:rPr>
        <w:t>[test2]</w:t>
      </w:r>
      <w:r>
        <w:t xml:space="preserve"> of the file you can change number of flow and packet size to define different test scenarios.</w:t>
      </w:r>
    </w:p>
    <w:p w14:paraId="48259DBB" w14:textId="6DF64F7F" w:rsidR="0017612B" w:rsidRDefault="00C750ED">
      <w:pPr>
        <w:pStyle w:val="SourceCode"/>
      </w:pPr>
      <w:r>
        <w:rPr>
          <w:rStyle w:val="VerbatimChar"/>
        </w:rPr>
        <w:t>[test2]</w:t>
      </w:r>
      <w:r>
        <w:br/>
      </w:r>
      <w:r>
        <w:rPr>
          <w:rStyle w:val="VerbatimChar"/>
        </w:rPr>
        <w:t>test=</w:t>
      </w:r>
      <w:proofErr w:type="spellStart"/>
      <w:r>
        <w:rPr>
          <w:rStyle w:val="VerbatimChar"/>
        </w:rPr>
        <w:t>flowsizetest</w:t>
      </w:r>
      <w:proofErr w:type="spellEnd"/>
      <w:r>
        <w:br/>
      </w:r>
      <w:proofErr w:type="spellStart"/>
      <w:r>
        <w:rPr>
          <w:rStyle w:val="VerbatimChar"/>
        </w:rPr>
        <w:t>packetsizes</w:t>
      </w:r>
      <w:proofErr w:type="spellEnd"/>
      <w:r>
        <w:rPr>
          <w:rStyle w:val="VerbatimChar"/>
        </w:rPr>
        <w:t>=[64,256,512,1024,1500]</w:t>
      </w:r>
      <w:r>
        <w:br/>
      </w:r>
      <w:r>
        <w:rPr>
          <w:rStyle w:val="VerbatimChar"/>
        </w:rPr>
        <w:t># the number of flows in the list need to be powers of 2, max 2^20</w:t>
      </w:r>
      <w:r>
        <w:br/>
      </w:r>
      <w:r>
        <w:rPr>
          <w:rStyle w:val="VerbatimChar"/>
        </w:rPr>
        <w:t># Select from fol</w:t>
      </w:r>
      <w:r>
        <w:rPr>
          <w:rStyle w:val="VerbatimChar"/>
        </w:rPr>
        <w:t>lowing numbers: 1, 2, 4, 8, 16, 32, 64, 128, 256, 512, 1024, 2048, 4096, 8192, 16384, 32768, 65535, 131072, 262144, 524280, 1048576</w:t>
      </w:r>
      <w:r>
        <w:br/>
      </w:r>
      <w:r>
        <w:rPr>
          <w:rStyle w:val="VerbatimChar"/>
        </w:rPr>
        <w:t>flows=[16384</w:t>
      </w:r>
      <w:ins w:id="37" w:author="Przemyslaw Grygiel" w:date="2020-09-29T12:44:00Z">
        <w:r w:rsidR="00240A58">
          <w:rPr>
            <w:rStyle w:val="VerbatimChar"/>
          </w:rPr>
          <w:t>,</w:t>
        </w:r>
        <w:r w:rsidR="00240A58">
          <w:rPr>
            <w:rStyle w:val="VerbatimChar"/>
          </w:rPr>
          <w:t>65535</w:t>
        </w:r>
      </w:ins>
      <w:r>
        <w:rPr>
          <w:rStyle w:val="VerbatimChar"/>
        </w:rPr>
        <w:t>]</w:t>
      </w:r>
    </w:p>
    <w:p w14:paraId="6620E3D3" w14:textId="77777777" w:rsidR="0017612B" w:rsidRDefault="00C750ED">
      <w:pPr>
        <w:pStyle w:val="Heading2"/>
      </w:pPr>
      <w:bookmarkStart w:id="38" w:name="X50418944af8b6e71c4474d4653461d075c5cd1c"/>
      <w:r>
        <w:t>run PROX manually</w:t>
      </w:r>
      <w:bookmarkEnd w:id="38"/>
    </w:p>
    <w:p w14:paraId="16D10E24" w14:textId="77777777" w:rsidR="0017612B" w:rsidRDefault="00C750ED">
      <w:pPr>
        <w:pStyle w:val="FirstParagraph"/>
      </w:pPr>
      <w:r>
        <w:t>OK. We just introduced rapid. The script support very extensive options in the configuration</w:t>
      </w:r>
      <w:r>
        <w:t xml:space="preserve"> files which beyond the scope of this book, but we’ve got the idea how it works basically. Please remember that rapid and PROX and two different applications. Rapid script does all the magics and make your life easier through automation of PROX, and PROX i</w:t>
      </w:r>
      <w:r>
        <w:t>s the foundation application that does the "real" works. In fact, PROX can run tests just fine without Rapid. To launch PROX and start traffic, in the "gen" VM’s home folder (</w:t>
      </w:r>
      <w:r>
        <w:rPr>
          <w:rStyle w:val="VerbatimChar"/>
        </w:rPr>
        <w:t>root</w:t>
      </w:r>
      <w:r>
        <w:t xml:space="preserve"> in our case) start this command:</w:t>
      </w:r>
    </w:p>
    <w:p w14:paraId="6D18318C" w14:textId="77777777" w:rsidR="0017612B" w:rsidRDefault="00C750ED">
      <w:pPr>
        <w:pStyle w:val="SourceCode"/>
      </w:pPr>
      <w:r>
        <w:rPr>
          <w:rStyle w:val="VerbatimChar"/>
        </w:rPr>
        <w:t xml:space="preserve">[root@stack2-gen ~]# /root/prox/build/prox </w:t>
      </w:r>
      <w:r>
        <w:rPr>
          <w:rStyle w:val="VerbatimChar"/>
        </w:rPr>
        <w:t>-f /root/gen.cfg</w:t>
      </w:r>
    </w:p>
    <w:p w14:paraId="5431CA15" w14:textId="77777777" w:rsidR="0017612B" w:rsidRDefault="00C750ED">
      <w:pPr>
        <w:pStyle w:val="FirstParagraph"/>
      </w:pPr>
      <w:r>
        <w:t xml:space="preserve">PROX will parse its configuration file </w:t>
      </w:r>
      <w:r>
        <w:rPr>
          <w:rStyle w:val="VerbatimChar"/>
        </w:rPr>
        <w:t>/root/gen.cfg</w:t>
      </w:r>
      <w:r>
        <w:t xml:space="preserve"> and start to boot. from the booting messages in the screen we can learn its booting sequences:</w:t>
      </w:r>
    </w:p>
    <w:p w14:paraId="15227C25" w14:textId="77777777" w:rsidR="0017612B" w:rsidRDefault="00C750ED">
      <w:pPr>
        <w:numPr>
          <w:ilvl w:val="0"/>
          <w:numId w:val="15"/>
        </w:numPr>
      </w:pPr>
      <w:r>
        <w:t>setuping the DPDK environment (RTE EAL)</w:t>
      </w:r>
    </w:p>
    <w:p w14:paraId="67015C39" w14:textId="77777777" w:rsidR="0017612B" w:rsidRDefault="00C750ED">
      <w:pPr>
        <w:numPr>
          <w:ilvl w:val="0"/>
          <w:numId w:val="15"/>
        </w:numPr>
      </w:pPr>
      <w:r>
        <w:t>initializing (rte) devices,</w:t>
      </w:r>
    </w:p>
    <w:p w14:paraId="3A3BED2B" w14:textId="77777777" w:rsidR="0017612B" w:rsidRDefault="00C750ED">
      <w:pPr>
        <w:numPr>
          <w:ilvl w:val="0"/>
          <w:numId w:val="15"/>
        </w:numPr>
      </w:pPr>
      <w:r>
        <w:t xml:space="preserve">initializing mempools, </w:t>
      </w:r>
      <w:r>
        <w:t>port addresses, queue numbers and rings on cores</w:t>
      </w:r>
    </w:p>
    <w:p w14:paraId="28066B21" w14:textId="77777777" w:rsidR="0017612B" w:rsidRDefault="00C750ED">
      <w:pPr>
        <w:numPr>
          <w:ilvl w:val="0"/>
          <w:numId w:val="15"/>
        </w:numPr>
      </w:pPr>
      <w:r>
        <w:t>initializing DPDK ports</w:t>
      </w:r>
    </w:p>
    <w:p w14:paraId="1948A908" w14:textId="77777777" w:rsidR="0017612B" w:rsidRDefault="00C750ED">
      <w:pPr>
        <w:numPr>
          <w:ilvl w:val="0"/>
          <w:numId w:val="15"/>
        </w:numPr>
      </w:pPr>
      <w:r>
        <w:t>initializing tasks</w:t>
      </w:r>
    </w:p>
    <w:p w14:paraId="13895BCB" w14:textId="77777777" w:rsidR="0017612B" w:rsidRDefault="00C750ED">
      <w:pPr>
        <w:numPr>
          <w:ilvl w:val="0"/>
          <w:numId w:val="15"/>
        </w:numPr>
      </w:pPr>
      <w:r>
        <w:t xml:space="preserve">start the test and display a </w:t>
      </w:r>
      <w:r>
        <w:rPr>
          <w:rStyle w:val="VerbatimChar"/>
        </w:rPr>
        <w:t>ncurse</w:t>
      </w:r>
      <w:r>
        <w:t xml:space="preserve"> based text UI</w:t>
      </w:r>
    </w:p>
    <w:p w14:paraId="179343F4" w14:textId="77777777" w:rsidR="0017612B" w:rsidRDefault="00C750ED">
      <w:pPr>
        <w:pStyle w:val="FirstParagraph"/>
      </w:pPr>
      <w:r>
        <w:t xml:space="preserve">You will end up with a </w:t>
      </w:r>
      <w:r>
        <w:rPr>
          <w:rStyle w:val="VerbatimChar"/>
        </w:rPr>
        <w:t>ncurse</w:t>
      </w:r>
      <w:r>
        <w:t xml:space="preserve"> based UI like below:</w:t>
      </w:r>
    </w:p>
    <w:p w14:paraId="07A2ACE1" w14:textId="77777777" w:rsidR="0017612B" w:rsidRDefault="00C750ED">
      <w:pPr>
        <w:pStyle w:val="CaptionedFigure"/>
      </w:pPr>
      <w:r>
        <w:rPr>
          <w:noProof/>
        </w:rPr>
        <w:lastRenderedPageBreak/>
        <w:drawing>
          <wp:inline distT="0" distB="0" distL="0" distR="0" wp14:anchorId="51DD88DB" wp14:editId="3AD80922">
            <wp:extent cx="5334000" cy="735294"/>
            <wp:effectExtent l="0" t="0" r="0" b="0"/>
            <wp:docPr id="7"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9"/>
                    <a:stretch>
                      <a:fillRect/>
                    </a:stretch>
                  </pic:blipFill>
                  <pic:spPr bwMode="auto">
                    <a:xfrm>
                      <a:off x="0" y="0"/>
                      <a:ext cx="5334000" cy="735294"/>
                    </a:xfrm>
                    <a:prstGeom prst="rect">
                      <a:avLst/>
                    </a:prstGeom>
                    <a:noFill/>
                    <a:ln w="9525">
                      <a:noFill/>
                      <a:headEnd/>
                      <a:tailEnd/>
                    </a:ln>
                  </pic:spPr>
                </pic:pic>
              </a:graphicData>
            </a:graphic>
          </wp:inline>
        </w:drawing>
      </w:r>
    </w:p>
    <w:p w14:paraId="06CEE0ED" w14:textId="77777777" w:rsidR="0017612B" w:rsidRDefault="00C750ED">
      <w:pPr>
        <w:pStyle w:val="ImageCaption"/>
      </w:pPr>
      <w:r>
        <w:t>gen running UI</w:t>
      </w:r>
    </w:p>
    <w:p w14:paraId="49978584" w14:textId="77777777" w:rsidR="0017612B" w:rsidRDefault="00C750ED">
      <w:pPr>
        <w:pStyle w:val="BodyText"/>
      </w:pPr>
      <w:r>
        <w:t>The display shows per task statistics which in</w:t>
      </w:r>
      <w:r>
        <w:t>clude: estimated idleness, per second statistics for packets received, transmitted or dropped; per core cache occupancy, cycles per packet, etc. These statistics can help pinpoint bottlenecks in the system. This information can then be used to optimize the</w:t>
      </w:r>
      <w:r>
        <w:t xml:space="preserve"> configuration. There are quite a few other features include debugging support, scripting, Open vSwitch support, etc. Refer to PROX website for more details. For now, let’s look at how the traffic flows. Right now from the screenshot above we only see traf</w:t>
      </w:r>
      <w:r>
        <w:t>fic being sent, but nothing gets received yet. Reason is we are now running PROX manually and we only starting the "gen" side, which is the traffic "sender" only. We need to start the "swap" VM as well as a "receiver", who will also "loop" the traffic back</w:t>
      </w:r>
      <w:r>
        <w:t xml:space="preserve"> to the sender, so our first PROX application will see some "RX" statistics. Let’s do that. On the compute where "swap" VM is installed, execute the same </w:t>
      </w:r>
      <w:r>
        <w:rPr>
          <w:rStyle w:val="VerbatimChar"/>
        </w:rPr>
        <w:t>prox</w:t>
      </w:r>
      <w:r>
        <w:t xml:space="preserve"> command line, except this time we pass a different configuration file named </w:t>
      </w:r>
      <w:r>
        <w:rPr>
          <w:rStyle w:val="VerbatimChar"/>
        </w:rPr>
        <w:t>swap.cfg</w:t>
      </w:r>
      <w:r>
        <w:t>:</w:t>
      </w:r>
    </w:p>
    <w:p w14:paraId="54E9F33E" w14:textId="77777777" w:rsidR="0017612B" w:rsidRDefault="00C750ED">
      <w:pPr>
        <w:pStyle w:val="CaptionedFigure"/>
      </w:pPr>
      <w:r>
        <w:rPr>
          <w:noProof/>
        </w:rPr>
        <w:drawing>
          <wp:inline distT="0" distB="0" distL="0" distR="0" wp14:anchorId="0CE33373" wp14:editId="03396AF1">
            <wp:extent cx="5334000" cy="598324"/>
            <wp:effectExtent l="0" t="0" r="0" b="0"/>
            <wp:docPr id="8"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20"/>
                    <a:stretch>
                      <a:fillRect/>
                    </a:stretch>
                  </pic:blipFill>
                  <pic:spPr bwMode="auto">
                    <a:xfrm>
                      <a:off x="0" y="0"/>
                      <a:ext cx="5334000" cy="598324"/>
                    </a:xfrm>
                    <a:prstGeom prst="rect">
                      <a:avLst/>
                    </a:prstGeom>
                    <a:noFill/>
                    <a:ln w="9525">
                      <a:noFill/>
                      <a:headEnd/>
                      <a:tailEnd/>
                    </a:ln>
                  </pic:spPr>
                </pic:pic>
              </a:graphicData>
            </a:graphic>
          </wp:inline>
        </w:drawing>
      </w:r>
    </w:p>
    <w:p w14:paraId="2E2566A5" w14:textId="77777777" w:rsidR="0017612B" w:rsidRDefault="00C750ED">
      <w:pPr>
        <w:pStyle w:val="ImageCaption"/>
      </w:pPr>
      <w:r>
        <w:t>swap runn</w:t>
      </w:r>
      <w:r>
        <w:t>ing UI</w:t>
      </w:r>
    </w:p>
    <w:p w14:paraId="6BDF889A" w14:textId="77777777" w:rsidR="0017612B" w:rsidRDefault="00C750ED">
      <w:pPr>
        <w:pStyle w:val="BodyText"/>
      </w:pPr>
      <w:r>
        <w:t>Here you will end up with a similiar ncurse based text UI, after similiar booting process as of the sender. Once our "swap" end of PROX is up and running, immediately you will see both "RX" and "TX" counters keep updating on both side of the traffic</w:t>
      </w:r>
      <w:r>
        <w:t>:</w:t>
      </w:r>
    </w:p>
    <w:p w14:paraId="798872C7" w14:textId="77777777" w:rsidR="0017612B" w:rsidRDefault="00C750ED">
      <w:pPr>
        <w:pStyle w:val="CaptionedFigure"/>
      </w:pPr>
      <w:r>
        <w:rPr>
          <w:noProof/>
        </w:rPr>
        <w:lastRenderedPageBreak/>
        <w:drawing>
          <wp:inline distT="0" distB="0" distL="0" distR="0" wp14:anchorId="4CC860D0" wp14:editId="3E36ED6C">
            <wp:extent cx="5334000" cy="3196980"/>
            <wp:effectExtent l="0" t="0" r="0" b="0"/>
            <wp:docPr id="9"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812-96b81680-fd71-11ea-95ec-7f5622f9a152.png"/>
                    <pic:cNvPicPr>
                      <a:picLocks noChangeAspect="1" noChangeArrowheads="1"/>
                    </pic:cNvPicPr>
                  </pic:nvPicPr>
                  <pic:blipFill>
                    <a:blip r:embed="rId21"/>
                    <a:stretch>
                      <a:fillRect/>
                    </a:stretch>
                  </pic:blipFill>
                  <pic:spPr bwMode="auto">
                    <a:xfrm>
                      <a:off x="0" y="0"/>
                      <a:ext cx="5334000" cy="3196980"/>
                    </a:xfrm>
                    <a:prstGeom prst="rect">
                      <a:avLst/>
                    </a:prstGeom>
                    <a:noFill/>
                    <a:ln w="9525">
                      <a:noFill/>
                      <a:headEnd/>
                      <a:tailEnd/>
                    </a:ln>
                  </pic:spPr>
                </pic:pic>
              </a:graphicData>
            </a:graphic>
          </wp:inline>
        </w:drawing>
      </w:r>
    </w:p>
    <w:p w14:paraId="02A83FCC" w14:textId="77777777" w:rsidR="0017612B" w:rsidRDefault="00C750ED">
      <w:pPr>
        <w:pStyle w:val="ImageCaption"/>
      </w:pPr>
      <w:r>
        <w:t>gen and swap UI</w:t>
      </w:r>
    </w:p>
    <w:sectPr w:rsidR="0017612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Przemyslaw Grygiel" w:date="2020-09-29T12:35:00Z" w:initials="PG">
    <w:p w14:paraId="4550AADB" w14:textId="4CE5D6CF" w:rsidR="00660660" w:rsidRDefault="00660660">
      <w:pPr>
        <w:pStyle w:val="CommentText"/>
      </w:pPr>
      <w:r>
        <w:rPr>
          <w:rStyle w:val="CommentReference"/>
        </w:rPr>
        <w:annotationRef/>
      </w:r>
      <w:r>
        <w:t xml:space="preserve">The image is on Juniper </w:t>
      </w:r>
      <w:proofErr w:type="spellStart"/>
      <w:r>
        <w:t>gDrive</w:t>
      </w:r>
      <w:proofErr w:type="spellEnd"/>
      <w:r>
        <w:t xml:space="preserve"> not available publicly. Better will be </w:t>
      </w:r>
      <w:r w:rsidR="00240A58">
        <w:t>mention that VM need to be build using steps provided earl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50AA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DA88B" w16cex:dateUtc="2020-09-29T10: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50AADB" w16cid:durableId="231DA8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2A977" w14:textId="77777777" w:rsidR="00C750ED" w:rsidRDefault="00C750ED">
      <w:pPr>
        <w:spacing w:after="0"/>
      </w:pPr>
      <w:r>
        <w:separator/>
      </w:r>
    </w:p>
  </w:endnote>
  <w:endnote w:type="continuationSeparator" w:id="0">
    <w:p w14:paraId="7F97F711" w14:textId="77777777" w:rsidR="00C750ED" w:rsidRDefault="00C75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E249F" w14:textId="77777777" w:rsidR="00C750ED" w:rsidRDefault="00C750ED">
      <w:r>
        <w:separator/>
      </w:r>
    </w:p>
  </w:footnote>
  <w:footnote w:type="continuationSeparator" w:id="0">
    <w:p w14:paraId="0FB34916" w14:textId="77777777" w:rsidR="00C750ED" w:rsidRDefault="00C75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8440A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97E2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66E63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zemyslaw Grygiel">
    <w15:presenceInfo w15:providerId="AD" w15:userId="S::pgrygiel@juniper.net::f86ce7d5-da43-4702-92f2-7276481378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12B"/>
    <w:rsid w:val="0021554E"/>
    <w:rsid w:val="00240A58"/>
    <w:rsid w:val="004E29B3"/>
    <w:rsid w:val="00590D07"/>
    <w:rsid w:val="00660660"/>
    <w:rsid w:val="006D6AB8"/>
    <w:rsid w:val="00784D58"/>
    <w:rsid w:val="008D6863"/>
    <w:rsid w:val="00B86B75"/>
    <w:rsid w:val="00BC48D5"/>
    <w:rsid w:val="00BF68AF"/>
    <w:rsid w:val="00C36279"/>
    <w:rsid w:val="00C750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1BC413"/>
  <w15:docId w15:val="{097A8EC3-C732-684A-9D6E-4E7CE09D4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6D6AB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D6AB8"/>
    <w:rPr>
      <w:rFonts w:ascii="Times New Roman" w:hAnsi="Times New Roman" w:cs="Times New Roman"/>
      <w:sz w:val="18"/>
      <w:szCs w:val="18"/>
    </w:rPr>
  </w:style>
  <w:style w:type="character" w:styleId="FollowedHyperlink">
    <w:name w:val="FollowedHyperlink"/>
    <w:basedOn w:val="DefaultParagraphFont"/>
    <w:semiHidden/>
    <w:unhideWhenUsed/>
    <w:rsid w:val="00660660"/>
    <w:rPr>
      <w:color w:val="800080" w:themeColor="followedHyperlink"/>
      <w:u w:val="single"/>
    </w:rPr>
  </w:style>
  <w:style w:type="character" w:styleId="CommentReference">
    <w:name w:val="annotation reference"/>
    <w:basedOn w:val="DefaultParagraphFont"/>
    <w:semiHidden/>
    <w:unhideWhenUsed/>
    <w:rsid w:val="00660660"/>
    <w:rPr>
      <w:sz w:val="16"/>
      <w:szCs w:val="16"/>
    </w:rPr>
  </w:style>
  <w:style w:type="paragraph" w:styleId="CommentText">
    <w:name w:val="annotation text"/>
    <w:basedOn w:val="Normal"/>
    <w:link w:val="CommentTextChar"/>
    <w:semiHidden/>
    <w:unhideWhenUsed/>
    <w:rsid w:val="00660660"/>
    <w:rPr>
      <w:sz w:val="20"/>
      <w:szCs w:val="20"/>
    </w:rPr>
  </w:style>
  <w:style w:type="character" w:customStyle="1" w:styleId="CommentTextChar">
    <w:name w:val="Comment Text Char"/>
    <w:basedOn w:val="DefaultParagraphFont"/>
    <w:link w:val="CommentText"/>
    <w:semiHidden/>
    <w:rsid w:val="00660660"/>
    <w:rPr>
      <w:sz w:val="20"/>
      <w:szCs w:val="20"/>
    </w:rPr>
  </w:style>
  <w:style w:type="paragraph" w:styleId="CommentSubject">
    <w:name w:val="annotation subject"/>
    <w:basedOn w:val="CommentText"/>
    <w:next w:val="CommentText"/>
    <w:link w:val="CommentSubjectChar"/>
    <w:semiHidden/>
    <w:unhideWhenUsed/>
    <w:rsid w:val="00660660"/>
    <w:rPr>
      <w:b/>
      <w:bCs/>
    </w:rPr>
  </w:style>
  <w:style w:type="character" w:customStyle="1" w:styleId="CommentSubjectChar">
    <w:name w:val="Comment Subject Char"/>
    <w:basedOn w:val="CommentTextChar"/>
    <w:link w:val="CommentSubject"/>
    <w:semiHidden/>
    <w:rsid w:val="006606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opnfv.org/display/SAM/PROX+installation" TargetMode="External"/><Relationship Id="rId13" Type="http://schemas.microsoft.com/office/2016/09/relationships/commentsIds" Target="commentsIds.xm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hyperlink" Target="https://drive.google.com/file/d/1bX6e7RdKzmay4yisaiqYcXT-a4B0EUCN/view?usp=sharing"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opnfv/samplevnf/tree/master/VNFs/DPPD-PROX/helper-scripts/rapid"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4</Pages>
  <Words>3258</Words>
  <Characters>1857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hapter 6</vt:lpstr>
    </vt:vector>
  </TitlesOfParts>
  <Company/>
  <LinksUpToDate>false</LinksUpToDate>
  <CharactersWithSpaces>2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dc:title>
  <dc:creator>Przemyslaw Grygiel</dc:creator>
  <cp:keywords/>
  <cp:lastModifiedBy>Przemyslaw Grygiel</cp:lastModifiedBy>
  <cp:revision>3</cp:revision>
  <dcterms:created xsi:type="dcterms:W3CDTF">2020-09-29T10:17:00Z</dcterms:created>
  <dcterms:modified xsi:type="dcterms:W3CDTF">2020-09-29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28</vt:lpwstr>
  </property>
  <property fmtid="{D5CDD505-2E9C-101B-9397-08002B2CF9AE}" pid="3" name="subtitle">
    <vt:lpwstr>contrail networking and test tools installation</vt:lpwstr>
  </property>
</Properties>
</file>